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3905559" w:displacedByCustomXml="next"/>
    <w:bookmarkEnd w:id="0" w:displacedByCustomXml="next"/>
    <w:sdt>
      <w:sdtPr>
        <w:id w:val="1021820143"/>
        <w:docPartObj>
          <w:docPartGallery w:val="Cover Pages"/>
          <w:docPartUnique/>
        </w:docPartObj>
      </w:sdtPr>
      <w:sdtEndPr/>
      <w:sdtContent>
        <w:p w14:paraId="14ED3614" w14:textId="6600DCA2" w:rsidR="00F87878" w:rsidRDefault="00511F06" w:rsidP="00511F06">
          <w:pPr>
            <w:jc w:val="center"/>
          </w:pPr>
          <w:r>
            <w:rPr>
              <w:rFonts w:ascii="Calibri" w:hAnsi="Calibri" w:cs="Calibri"/>
              <w:b/>
              <w:noProof/>
              <w:color w:val="000000"/>
              <w:sz w:val="24"/>
              <w:lang w:val="en-US"/>
            </w:rPr>
            <w:drawing>
              <wp:anchor distT="0" distB="0" distL="114300" distR="114300" simplePos="0" relativeHeight="251658241" behindDoc="0" locked="0" layoutInCell="1" allowOverlap="1" wp14:anchorId="37085370" wp14:editId="29A9207E">
                <wp:simplePos x="0" y="0"/>
                <wp:positionH relativeFrom="margin">
                  <wp:posOffset>1765935</wp:posOffset>
                </wp:positionH>
                <wp:positionV relativeFrom="paragraph">
                  <wp:posOffset>3175</wp:posOffset>
                </wp:positionV>
                <wp:extent cx="2202815" cy="2202815"/>
                <wp:effectExtent l="0" t="0" r="6985" b="6985"/>
                <wp:wrapTopAndBottom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02815" cy="2202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62D06588" w14:textId="35465392" w:rsidR="003639EA" w:rsidRDefault="00F87878" w:rsidP="003639EA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58240" behindDoc="0" locked="0" layoutInCell="1" allowOverlap="1" wp14:anchorId="1CC561F1" wp14:editId="581688F8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430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Metin Kutusu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67C0EC0" w14:textId="18DE515F" w:rsidR="00F87878" w:rsidRPr="0005434F" w:rsidRDefault="00B56E7D" w:rsidP="00890BDE">
                                <w:pPr>
                                  <w:pStyle w:val="AralkYok"/>
                                  <w:spacing w:before="40" w:after="560" w:line="216" w:lineRule="auto"/>
                                  <w:jc w:val="center"/>
                                  <w:rPr>
                                    <w:color w:val="000000" w:themeColor="tex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72"/>
                                    <w:szCs w:val="72"/>
                                  </w:rPr>
                                  <w:t>PROJECT NEWNESS</w:t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000000" w:themeColor="text1"/>
                                    <w:sz w:val="28"/>
                                    <w:szCs w:val="28"/>
                                  </w:rPr>
                                  <w:alias w:val="Altyazı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04EA628" w14:textId="2630F70A" w:rsidR="00F87878" w:rsidRPr="0005434F" w:rsidRDefault="000B6404" w:rsidP="00890BDE">
                                    <w:pPr>
                                      <w:pStyle w:val="AralkYok"/>
                                      <w:spacing w:before="40" w:after="40"/>
                                      <w:jc w:val="center"/>
                                      <w:rPr>
                                        <w:caps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w:t>TAKİP SİSTEMİ</w:t>
                                    </w:r>
                                    <w:r w:rsidR="00B56E7D" w:rsidRPr="00B56E7D">
                                      <w:rPr>
                                        <w:caps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w:t xml:space="preserve"> </w:t>
                                    </w:r>
                                    <w:r w:rsidR="00504A53">
                                      <w:rPr>
                                        <w:caps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w:t>GEREKSİNİMLERİ</w:t>
                                    </w:r>
                                  </w:p>
                                </w:sdtContent>
                              </w:sdt>
                              <w:p w14:paraId="13FC57F8" w14:textId="77777777" w:rsidR="00BA154B" w:rsidRDefault="00BA154B" w:rsidP="00D611D6">
                                <w:pPr>
                                  <w:pStyle w:val="AralkYok"/>
                                  <w:spacing w:before="80" w:after="40"/>
                                  <w:jc w:val="center"/>
                                  <w:rPr>
                                    <w:sz w:val="20"/>
                                    <w:szCs w:val="20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alias w:val="Yayımlama Tarihi"/>
                                  <w:tag w:val=""/>
                                  <w:id w:val="-1128006606"/>
                                  <w:placeholder>
                                    <w:docPart w:val="A9842F31B95143C8B4D63790AB489D80"/>
                                  </w:placeholder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9-13T00:00:00Z">
                                    <w:dateFormat w:val="d.MM.yyyy"/>
                                    <w:lid w:val="tr-TR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04490E2C" w14:textId="3C562972" w:rsidR="00F87878" w:rsidRDefault="00B33E20" w:rsidP="00D611D6">
                                    <w:pPr>
                                      <w:pStyle w:val="AralkYok"/>
                                      <w:spacing w:before="80" w:after="40"/>
                                      <w:jc w:val="center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1</w:t>
                                    </w:r>
                                    <w:r w:rsidR="00511F06">
                                      <w:rPr>
                                        <w:sz w:val="20"/>
                                        <w:szCs w:val="20"/>
                                      </w:rPr>
                                      <w:t>3</w:t>
                                    </w: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.0</w:t>
                                    </w:r>
                                    <w:r w:rsidR="00511F06">
                                      <w:rPr>
                                        <w:sz w:val="20"/>
                                        <w:szCs w:val="20"/>
                                      </w:rPr>
                                      <w:t>9</w:t>
                                    </w: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.202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1CC561F1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131" o:spid="_x0000_s1026" type="#_x0000_t202" style="position:absolute;margin-left:0;margin-top:0;width:369pt;height:529.2pt;z-index:251658240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" filled="f" stroked="f" strokeweight=".5pt">
                    <v:textbox style="mso-fit-shape-to-text:t" inset="0,0,0,0">
                      <w:txbxContent>
                        <w:p w14:paraId="467C0EC0" w14:textId="18DE515F" w:rsidR="00F87878" w:rsidRPr="0005434F" w:rsidRDefault="00B56E7D" w:rsidP="00890BDE">
                          <w:pPr>
                            <w:pStyle w:val="AralkYok"/>
                            <w:spacing w:before="40" w:after="560" w:line="216" w:lineRule="auto"/>
                            <w:jc w:val="center"/>
                            <w:rPr>
                              <w:color w:val="000000" w:themeColor="text1"/>
                              <w:sz w:val="72"/>
                              <w:szCs w:val="72"/>
                            </w:rPr>
                          </w:pPr>
                          <w:r>
                            <w:rPr>
                              <w:color w:val="000000" w:themeColor="text1"/>
                              <w:sz w:val="72"/>
                              <w:szCs w:val="72"/>
                            </w:rPr>
                            <w:t>PROJECT NEWNESS</w:t>
                          </w:r>
                        </w:p>
                        <w:sdt>
                          <w:sdtPr>
                            <w:rPr>
                              <w:caps/>
                              <w:color w:val="000000" w:themeColor="text1"/>
                              <w:sz w:val="28"/>
                              <w:szCs w:val="28"/>
                            </w:rPr>
                            <w:alias w:val="Altyazı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204EA628" w14:textId="2630F70A" w:rsidR="00F87878" w:rsidRPr="0005434F" w:rsidRDefault="000B6404" w:rsidP="00890BDE">
                              <w:pPr>
                                <w:pStyle w:val="AralkYok"/>
                                <w:spacing w:before="40" w:after="40"/>
                                <w:jc w:val="center"/>
                                <w:rPr>
                                  <w:cap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000000" w:themeColor="text1"/>
                                  <w:sz w:val="28"/>
                                  <w:szCs w:val="28"/>
                                </w:rPr>
                                <w:t>TAKİP SİSTEMİ</w:t>
                              </w:r>
                              <w:r w:rsidR="00B56E7D" w:rsidRPr="00B56E7D">
                                <w:rPr>
                                  <w:cap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="00504A53">
                                <w:rPr>
                                  <w:caps/>
                                  <w:color w:val="000000" w:themeColor="text1"/>
                                  <w:sz w:val="28"/>
                                  <w:szCs w:val="28"/>
                                </w:rPr>
                                <w:t>GEREKSİNİMLERİ</w:t>
                              </w:r>
                            </w:p>
                          </w:sdtContent>
                        </w:sdt>
                        <w:p w14:paraId="13FC57F8" w14:textId="77777777" w:rsidR="00BA154B" w:rsidRDefault="00BA154B" w:rsidP="00D611D6">
                          <w:pPr>
                            <w:pStyle w:val="AralkYok"/>
                            <w:spacing w:before="80" w:after="40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</w:p>
                        <w:sdt>
                          <w:sdtPr>
                            <w:rPr>
                              <w:sz w:val="20"/>
                              <w:szCs w:val="20"/>
                            </w:rPr>
                            <w:alias w:val="Yayımlama Tarihi"/>
                            <w:tag w:val=""/>
                            <w:id w:val="-1128006606"/>
                            <w:placeholder>
                              <w:docPart w:val="A9842F31B95143C8B4D63790AB489D80"/>
                            </w:placeholder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9-13T00:00:00Z">
                              <w:dateFormat w:val="d.MM.yyyy"/>
                              <w:lid w:val="tr-TR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04490E2C" w14:textId="3C562972" w:rsidR="00F87878" w:rsidRDefault="00B33E20" w:rsidP="00D611D6">
                              <w:pPr>
                                <w:pStyle w:val="AralkYok"/>
                                <w:spacing w:before="80" w:after="40"/>
                                <w:jc w:val="center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1</w:t>
                              </w:r>
                              <w:r w:rsidR="00511F06">
                                <w:rPr>
                                  <w:sz w:val="20"/>
                                  <w:szCs w:val="20"/>
                                </w:rPr>
                                <w:t>3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.0</w:t>
                              </w:r>
                              <w:r w:rsidR="00511F06">
                                <w:rPr>
                                  <w:sz w:val="20"/>
                                  <w:szCs w:val="20"/>
                                </w:rPr>
                                <w:t>9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.2021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br w:type="page"/>
          </w:r>
        </w:p>
        <w:tbl>
          <w:tblPr>
            <w:tblStyle w:val="TabloKlavuzu"/>
            <w:tblW w:w="0" w:type="auto"/>
            <w:tbl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  <w:insideH w:val="single" w:sz="4" w:space="0" w:color="7F7F7F" w:themeColor="text1" w:themeTint="80"/>
              <w:insideV w:val="single" w:sz="4" w:space="0" w:color="7F7F7F" w:themeColor="text1" w:themeTint="80"/>
            </w:tblBorders>
            <w:tblLook w:val="04A0" w:firstRow="1" w:lastRow="0" w:firstColumn="1" w:lastColumn="0" w:noHBand="0" w:noVBand="1"/>
          </w:tblPr>
          <w:tblGrid>
            <w:gridCol w:w="2265"/>
            <w:gridCol w:w="2265"/>
            <w:gridCol w:w="2266"/>
            <w:gridCol w:w="2266"/>
          </w:tblGrid>
          <w:tr w:rsidR="003639EA" w14:paraId="1CB28A0C" w14:textId="77777777" w:rsidTr="003639EA">
            <w:trPr>
              <w:trHeight w:val="525"/>
            </w:trPr>
            <w:tc>
              <w:tcPr>
                <w:tcW w:w="2265" w:type="dxa"/>
                <w:shd w:val="clear" w:color="auto" w:fill="F2F2F2" w:themeFill="background1" w:themeFillShade="F2"/>
                <w:vAlign w:val="center"/>
              </w:tcPr>
              <w:p w14:paraId="4A000426" w14:textId="77777777" w:rsidR="003639EA" w:rsidRPr="00FE6483" w:rsidRDefault="003639EA" w:rsidP="003639EA">
                <w:pPr>
                  <w:rPr>
                    <w:sz w:val="20"/>
                    <w:szCs w:val="20"/>
                  </w:rPr>
                </w:pPr>
                <w:bookmarkStart w:id="1" w:name="_Hlk43907044"/>
              </w:p>
            </w:tc>
            <w:tc>
              <w:tcPr>
                <w:tcW w:w="2265" w:type="dxa"/>
                <w:shd w:val="clear" w:color="auto" w:fill="F2F2F2" w:themeFill="background1" w:themeFillShade="F2"/>
                <w:vAlign w:val="center"/>
              </w:tcPr>
              <w:p w14:paraId="7DABF6F3" w14:textId="1218D11D" w:rsidR="003639EA" w:rsidRPr="00FE6483" w:rsidRDefault="003639EA" w:rsidP="003639EA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FE6483">
                  <w:rPr>
                    <w:b/>
                    <w:bCs/>
                    <w:sz w:val="20"/>
                    <w:szCs w:val="20"/>
                  </w:rPr>
                  <w:t>Adı ve Soyadı</w:t>
                </w:r>
              </w:p>
            </w:tc>
            <w:tc>
              <w:tcPr>
                <w:tcW w:w="2266" w:type="dxa"/>
                <w:shd w:val="clear" w:color="auto" w:fill="F2F2F2" w:themeFill="background1" w:themeFillShade="F2"/>
                <w:vAlign w:val="center"/>
              </w:tcPr>
              <w:p w14:paraId="492DBD9D" w14:textId="40D3A801" w:rsidR="003639EA" w:rsidRPr="00FE6483" w:rsidRDefault="003639EA" w:rsidP="003639EA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proofErr w:type="spellStart"/>
                <w:r w:rsidRPr="00FE6483">
                  <w:rPr>
                    <w:b/>
                    <w:bCs/>
                    <w:sz w:val="20"/>
                    <w:szCs w:val="20"/>
                  </w:rPr>
                  <w:t>Ünvanı</w:t>
                </w:r>
                <w:proofErr w:type="spellEnd"/>
              </w:p>
            </w:tc>
            <w:tc>
              <w:tcPr>
                <w:tcW w:w="2266" w:type="dxa"/>
                <w:shd w:val="clear" w:color="auto" w:fill="F2F2F2" w:themeFill="background1" w:themeFillShade="F2"/>
                <w:vAlign w:val="center"/>
              </w:tcPr>
              <w:p w14:paraId="7AD01B41" w14:textId="492D1F2D" w:rsidR="003639EA" w:rsidRPr="00FE6483" w:rsidRDefault="003639EA" w:rsidP="003639EA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FE6483">
                  <w:rPr>
                    <w:b/>
                    <w:bCs/>
                    <w:sz w:val="20"/>
                    <w:szCs w:val="20"/>
                  </w:rPr>
                  <w:t>Tarih</w:t>
                </w:r>
              </w:p>
            </w:tc>
          </w:tr>
          <w:tr w:rsidR="003639EA" w14:paraId="6B99D1B1" w14:textId="77777777" w:rsidTr="00FE6483">
            <w:trPr>
              <w:trHeight w:val="420"/>
            </w:trPr>
            <w:tc>
              <w:tcPr>
                <w:tcW w:w="2265" w:type="dxa"/>
                <w:vAlign w:val="center"/>
              </w:tcPr>
              <w:p w14:paraId="0866A489" w14:textId="75DEF2CA" w:rsidR="003639EA" w:rsidRPr="00FE6483" w:rsidRDefault="00FE6483" w:rsidP="003639EA">
                <w:pPr>
                  <w:rPr>
                    <w:b/>
                    <w:bCs/>
                    <w:sz w:val="20"/>
                    <w:szCs w:val="20"/>
                  </w:rPr>
                </w:pPr>
                <w:r w:rsidRPr="00FE6483">
                  <w:rPr>
                    <w:b/>
                    <w:bCs/>
                    <w:sz w:val="20"/>
                    <w:szCs w:val="20"/>
                  </w:rPr>
                  <w:t>Hazırlayan</w:t>
                </w:r>
              </w:p>
            </w:tc>
            <w:tc>
              <w:tcPr>
                <w:tcW w:w="2265" w:type="dxa"/>
                <w:vAlign w:val="center"/>
              </w:tcPr>
              <w:p w14:paraId="64C2DBC2" w14:textId="47FD36F0" w:rsidR="003639EA" w:rsidRPr="00FE6483" w:rsidRDefault="00504A53" w:rsidP="003639EA">
                <w:pPr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>Yasin GÖZÜBÜYÜK</w:t>
                </w:r>
              </w:p>
            </w:tc>
            <w:tc>
              <w:tcPr>
                <w:tcW w:w="2266" w:type="dxa"/>
                <w:vAlign w:val="center"/>
              </w:tcPr>
              <w:p w14:paraId="22757FF7" w14:textId="7F12B1EF" w:rsidR="003639EA" w:rsidRPr="00FE6483" w:rsidRDefault="00504A53" w:rsidP="003639EA">
                <w:pPr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 xml:space="preserve">Software </w:t>
                </w:r>
                <w:proofErr w:type="spellStart"/>
                <w:r>
                  <w:rPr>
                    <w:sz w:val="20"/>
                    <w:szCs w:val="20"/>
                  </w:rPr>
                  <w:t>Engineer</w:t>
                </w:r>
                <w:proofErr w:type="spellEnd"/>
              </w:p>
            </w:tc>
            <w:tc>
              <w:tcPr>
                <w:tcW w:w="2266" w:type="dxa"/>
                <w:vAlign w:val="center"/>
              </w:tcPr>
              <w:p w14:paraId="10BADC15" w14:textId="7C310D9B" w:rsidR="003639EA" w:rsidRPr="00FE6483" w:rsidRDefault="00504A53" w:rsidP="003639EA">
                <w:pPr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>13.09.2021</w:t>
                </w:r>
              </w:p>
            </w:tc>
          </w:tr>
          <w:tr w:rsidR="003639EA" w14:paraId="4485CBC3" w14:textId="77777777" w:rsidTr="00FE6483">
            <w:trPr>
              <w:trHeight w:val="412"/>
            </w:trPr>
            <w:tc>
              <w:tcPr>
                <w:tcW w:w="2265" w:type="dxa"/>
                <w:vAlign w:val="center"/>
              </w:tcPr>
              <w:p w14:paraId="070E58C2" w14:textId="0FE6DA87" w:rsidR="003639EA" w:rsidRPr="00FE6483" w:rsidRDefault="00FE6483" w:rsidP="003639EA">
                <w:pPr>
                  <w:rPr>
                    <w:b/>
                    <w:bCs/>
                    <w:sz w:val="20"/>
                    <w:szCs w:val="20"/>
                  </w:rPr>
                </w:pPr>
                <w:r w:rsidRPr="00FE6483">
                  <w:rPr>
                    <w:b/>
                    <w:bCs/>
                    <w:sz w:val="20"/>
                    <w:szCs w:val="20"/>
                  </w:rPr>
                  <w:t>Gözden Geçiren</w:t>
                </w:r>
              </w:p>
            </w:tc>
            <w:tc>
              <w:tcPr>
                <w:tcW w:w="2265" w:type="dxa"/>
                <w:vAlign w:val="center"/>
              </w:tcPr>
              <w:p w14:paraId="4C6FBBDB" w14:textId="0A6D8CB6" w:rsidR="003639EA" w:rsidRPr="00FE6483" w:rsidRDefault="003639EA" w:rsidP="003639EA">
                <w:pPr>
                  <w:rPr>
                    <w:sz w:val="20"/>
                    <w:szCs w:val="20"/>
                  </w:rPr>
                </w:pPr>
              </w:p>
            </w:tc>
            <w:tc>
              <w:tcPr>
                <w:tcW w:w="2266" w:type="dxa"/>
                <w:vAlign w:val="center"/>
              </w:tcPr>
              <w:p w14:paraId="75868EEE" w14:textId="360051D2" w:rsidR="003639EA" w:rsidRPr="00FE6483" w:rsidRDefault="003639EA" w:rsidP="003639EA">
                <w:pPr>
                  <w:rPr>
                    <w:sz w:val="20"/>
                    <w:szCs w:val="20"/>
                  </w:rPr>
                </w:pPr>
              </w:p>
            </w:tc>
            <w:tc>
              <w:tcPr>
                <w:tcW w:w="2266" w:type="dxa"/>
                <w:vAlign w:val="center"/>
              </w:tcPr>
              <w:p w14:paraId="46264083" w14:textId="77777777" w:rsidR="003639EA" w:rsidRPr="00FE6483" w:rsidRDefault="003639EA" w:rsidP="003639EA">
                <w:pPr>
                  <w:rPr>
                    <w:sz w:val="20"/>
                    <w:szCs w:val="20"/>
                  </w:rPr>
                </w:pPr>
              </w:p>
            </w:tc>
          </w:tr>
          <w:tr w:rsidR="003639EA" w14:paraId="68FB7B0D" w14:textId="77777777" w:rsidTr="00FE6483">
            <w:trPr>
              <w:trHeight w:val="418"/>
            </w:trPr>
            <w:tc>
              <w:tcPr>
                <w:tcW w:w="2265" w:type="dxa"/>
                <w:vAlign w:val="center"/>
              </w:tcPr>
              <w:p w14:paraId="76D4E26F" w14:textId="5D6CD0BD" w:rsidR="003639EA" w:rsidRPr="00FE6483" w:rsidRDefault="00FE6483" w:rsidP="003639EA">
                <w:pPr>
                  <w:rPr>
                    <w:b/>
                    <w:bCs/>
                    <w:sz w:val="20"/>
                    <w:szCs w:val="20"/>
                  </w:rPr>
                </w:pPr>
                <w:r w:rsidRPr="00FE6483">
                  <w:rPr>
                    <w:b/>
                    <w:bCs/>
                    <w:sz w:val="20"/>
                    <w:szCs w:val="20"/>
                  </w:rPr>
                  <w:t>Onaylayan</w:t>
                </w:r>
              </w:p>
            </w:tc>
            <w:tc>
              <w:tcPr>
                <w:tcW w:w="2265" w:type="dxa"/>
                <w:vAlign w:val="center"/>
              </w:tcPr>
              <w:p w14:paraId="5FFFC43E" w14:textId="77777777" w:rsidR="003639EA" w:rsidRPr="00FE6483" w:rsidRDefault="003639EA" w:rsidP="003639EA">
                <w:pPr>
                  <w:rPr>
                    <w:sz w:val="20"/>
                    <w:szCs w:val="20"/>
                  </w:rPr>
                </w:pPr>
              </w:p>
            </w:tc>
            <w:tc>
              <w:tcPr>
                <w:tcW w:w="2266" w:type="dxa"/>
                <w:vAlign w:val="center"/>
              </w:tcPr>
              <w:p w14:paraId="72186B8B" w14:textId="77777777" w:rsidR="003639EA" w:rsidRPr="00FE6483" w:rsidRDefault="003639EA" w:rsidP="003639EA">
                <w:pPr>
                  <w:rPr>
                    <w:sz w:val="20"/>
                    <w:szCs w:val="20"/>
                  </w:rPr>
                </w:pPr>
              </w:p>
            </w:tc>
            <w:tc>
              <w:tcPr>
                <w:tcW w:w="2266" w:type="dxa"/>
                <w:vAlign w:val="center"/>
              </w:tcPr>
              <w:p w14:paraId="2DE2985A" w14:textId="3046EAE6" w:rsidR="003639EA" w:rsidRPr="00FE6483" w:rsidRDefault="003639EA" w:rsidP="003639EA">
                <w:pPr>
                  <w:rPr>
                    <w:sz w:val="20"/>
                    <w:szCs w:val="20"/>
                  </w:rPr>
                </w:pPr>
              </w:p>
            </w:tc>
          </w:tr>
        </w:tbl>
        <w:p w14:paraId="05302C72" w14:textId="77777777" w:rsidR="004A3A35" w:rsidRDefault="00451447"/>
      </w:sdtContent>
    </w:sdt>
    <w:p w14:paraId="60EF7F51" w14:textId="08497593" w:rsidR="00FE6483" w:rsidRDefault="00FE6483">
      <w:r>
        <w:br w:type="page"/>
      </w:r>
    </w:p>
    <w:tbl>
      <w:tblPr>
        <w:tblStyle w:val="TabloKlavuzu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562"/>
        <w:gridCol w:w="3968"/>
        <w:gridCol w:w="2266"/>
        <w:gridCol w:w="2266"/>
      </w:tblGrid>
      <w:tr w:rsidR="00FE6483" w14:paraId="195DCD8A" w14:textId="77777777" w:rsidTr="00FE6483">
        <w:trPr>
          <w:trHeight w:val="525"/>
        </w:trPr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6BAAACC4" w14:textId="21909DDF" w:rsidR="00FE6483" w:rsidRPr="00FE6483" w:rsidRDefault="00FE6483" w:rsidP="00FE6483">
            <w:pPr>
              <w:jc w:val="center"/>
              <w:rPr>
                <w:b/>
                <w:bCs/>
                <w:sz w:val="20"/>
                <w:szCs w:val="20"/>
              </w:rPr>
            </w:pPr>
            <w:r w:rsidRPr="00FE6483">
              <w:rPr>
                <w:b/>
                <w:bCs/>
                <w:sz w:val="20"/>
                <w:szCs w:val="20"/>
              </w:rPr>
              <w:lastRenderedPageBreak/>
              <w:t>No</w:t>
            </w:r>
          </w:p>
        </w:tc>
        <w:tc>
          <w:tcPr>
            <w:tcW w:w="3968" w:type="dxa"/>
            <w:shd w:val="clear" w:color="auto" w:fill="F2F2F2" w:themeFill="background1" w:themeFillShade="F2"/>
            <w:vAlign w:val="center"/>
          </w:tcPr>
          <w:p w14:paraId="0DB2D8C9" w14:textId="291E6FB8" w:rsidR="00FE6483" w:rsidRPr="00FE6483" w:rsidRDefault="000B6404" w:rsidP="00A73BC6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çıklama</w:t>
            </w:r>
          </w:p>
        </w:tc>
        <w:tc>
          <w:tcPr>
            <w:tcW w:w="2266" w:type="dxa"/>
            <w:shd w:val="clear" w:color="auto" w:fill="F2F2F2" w:themeFill="background1" w:themeFillShade="F2"/>
            <w:vAlign w:val="center"/>
          </w:tcPr>
          <w:p w14:paraId="21335AFB" w14:textId="7F1C54C7" w:rsidR="00FE6483" w:rsidRPr="00FE6483" w:rsidRDefault="000B6404" w:rsidP="00A73BC6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eğişiklik Sahibi</w:t>
            </w:r>
          </w:p>
        </w:tc>
        <w:tc>
          <w:tcPr>
            <w:tcW w:w="2266" w:type="dxa"/>
            <w:shd w:val="clear" w:color="auto" w:fill="F2F2F2" w:themeFill="background1" w:themeFillShade="F2"/>
            <w:vAlign w:val="center"/>
          </w:tcPr>
          <w:p w14:paraId="4A361F5B" w14:textId="308BA230" w:rsidR="00FE6483" w:rsidRPr="00FE6483" w:rsidRDefault="000B6404" w:rsidP="00A73BC6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arih</w:t>
            </w:r>
          </w:p>
        </w:tc>
      </w:tr>
      <w:tr w:rsidR="00FE6483" w14:paraId="7F1B15E7" w14:textId="77777777" w:rsidTr="00FE6483">
        <w:trPr>
          <w:trHeight w:val="420"/>
        </w:trPr>
        <w:tc>
          <w:tcPr>
            <w:tcW w:w="562" w:type="dxa"/>
            <w:vAlign w:val="center"/>
          </w:tcPr>
          <w:p w14:paraId="3EA2D4B1" w14:textId="525F35DE" w:rsidR="00FE6483" w:rsidRPr="00FE6483" w:rsidRDefault="00FE6483" w:rsidP="00A73BC6">
            <w:pPr>
              <w:rPr>
                <w:sz w:val="20"/>
                <w:szCs w:val="20"/>
              </w:rPr>
            </w:pPr>
            <w:r w:rsidRPr="00FE6483">
              <w:rPr>
                <w:sz w:val="20"/>
                <w:szCs w:val="20"/>
              </w:rPr>
              <w:t>1</w:t>
            </w:r>
          </w:p>
        </w:tc>
        <w:tc>
          <w:tcPr>
            <w:tcW w:w="3968" w:type="dxa"/>
            <w:vAlign w:val="center"/>
          </w:tcPr>
          <w:p w14:paraId="07C64E90" w14:textId="5A859291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5DC0AFFF" w14:textId="1497479D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442CA0A1" w14:textId="0545F57A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</w:tr>
      <w:tr w:rsidR="00FE6483" w14:paraId="7D9C007E" w14:textId="77777777" w:rsidTr="00FE6483">
        <w:trPr>
          <w:trHeight w:val="412"/>
        </w:trPr>
        <w:tc>
          <w:tcPr>
            <w:tcW w:w="562" w:type="dxa"/>
            <w:vAlign w:val="center"/>
          </w:tcPr>
          <w:p w14:paraId="4D2441D1" w14:textId="29A267F5" w:rsidR="00FE6483" w:rsidRPr="00FE6483" w:rsidRDefault="00FE6483" w:rsidP="00A73BC6">
            <w:pPr>
              <w:rPr>
                <w:sz w:val="20"/>
                <w:szCs w:val="20"/>
              </w:rPr>
            </w:pPr>
            <w:r w:rsidRPr="00FE6483">
              <w:rPr>
                <w:sz w:val="20"/>
                <w:szCs w:val="20"/>
              </w:rPr>
              <w:t>2</w:t>
            </w:r>
          </w:p>
        </w:tc>
        <w:tc>
          <w:tcPr>
            <w:tcW w:w="3968" w:type="dxa"/>
            <w:vAlign w:val="center"/>
          </w:tcPr>
          <w:p w14:paraId="02FDD55B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5EEEC326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08C16067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</w:tr>
      <w:tr w:rsidR="00FE6483" w14:paraId="4F66D226" w14:textId="77777777" w:rsidTr="00FE6483">
        <w:trPr>
          <w:trHeight w:val="418"/>
        </w:trPr>
        <w:tc>
          <w:tcPr>
            <w:tcW w:w="562" w:type="dxa"/>
            <w:vAlign w:val="center"/>
          </w:tcPr>
          <w:p w14:paraId="64CBE100" w14:textId="567AE178" w:rsidR="00FE6483" w:rsidRPr="00FE6483" w:rsidRDefault="00FE6483" w:rsidP="00A73BC6">
            <w:pPr>
              <w:rPr>
                <w:sz w:val="20"/>
                <w:szCs w:val="20"/>
              </w:rPr>
            </w:pPr>
            <w:r w:rsidRPr="00FE6483">
              <w:rPr>
                <w:sz w:val="20"/>
                <w:szCs w:val="20"/>
              </w:rPr>
              <w:t>3</w:t>
            </w:r>
          </w:p>
        </w:tc>
        <w:tc>
          <w:tcPr>
            <w:tcW w:w="3968" w:type="dxa"/>
            <w:vAlign w:val="center"/>
          </w:tcPr>
          <w:p w14:paraId="7C83A752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61B6EB53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416EB6C7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</w:tr>
      <w:tr w:rsidR="00FE6483" w14:paraId="273ECF2D" w14:textId="77777777" w:rsidTr="00FE6483">
        <w:trPr>
          <w:trHeight w:val="418"/>
        </w:trPr>
        <w:tc>
          <w:tcPr>
            <w:tcW w:w="562" w:type="dxa"/>
            <w:vAlign w:val="center"/>
          </w:tcPr>
          <w:p w14:paraId="34CA9F66" w14:textId="43288CAA" w:rsidR="00FE6483" w:rsidRPr="00FE6483" w:rsidRDefault="00FE6483" w:rsidP="00A73BC6">
            <w:pPr>
              <w:rPr>
                <w:sz w:val="20"/>
                <w:szCs w:val="20"/>
              </w:rPr>
            </w:pPr>
            <w:r w:rsidRPr="00FE6483">
              <w:rPr>
                <w:sz w:val="20"/>
                <w:szCs w:val="20"/>
              </w:rPr>
              <w:t>4</w:t>
            </w:r>
          </w:p>
        </w:tc>
        <w:tc>
          <w:tcPr>
            <w:tcW w:w="3968" w:type="dxa"/>
            <w:vAlign w:val="center"/>
          </w:tcPr>
          <w:p w14:paraId="5C51CD8A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49471DE5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4852B035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</w:tr>
      <w:tr w:rsidR="00FE6483" w14:paraId="09C959BD" w14:textId="77777777" w:rsidTr="00FE6483">
        <w:trPr>
          <w:trHeight w:val="418"/>
        </w:trPr>
        <w:tc>
          <w:tcPr>
            <w:tcW w:w="562" w:type="dxa"/>
            <w:vAlign w:val="center"/>
          </w:tcPr>
          <w:p w14:paraId="54F7FECE" w14:textId="05A927F5" w:rsidR="00FE6483" w:rsidRPr="00FE6483" w:rsidRDefault="00FE6483" w:rsidP="00A73BC6">
            <w:pPr>
              <w:rPr>
                <w:sz w:val="20"/>
                <w:szCs w:val="20"/>
              </w:rPr>
            </w:pPr>
            <w:r w:rsidRPr="00FE6483">
              <w:rPr>
                <w:sz w:val="20"/>
                <w:szCs w:val="20"/>
              </w:rPr>
              <w:t>5</w:t>
            </w:r>
          </w:p>
        </w:tc>
        <w:tc>
          <w:tcPr>
            <w:tcW w:w="3968" w:type="dxa"/>
            <w:vAlign w:val="center"/>
          </w:tcPr>
          <w:p w14:paraId="48F6FD7A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46670697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79749D74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</w:tr>
      <w:tr w:rsidR="00FE6483" w14:paraId="59374AEC" w14:textId="77777777" w:rsidTr="00FE6483">
        <w:trPr>
          <w:trHeight w:val="418"/>
        </w:trPr>
        <w:tc>
          <w:tcPr>
            <w:tcW w:w="562" w:type="dxa"/>
            <w:vAlign w:val="center"/>
          </w:tcPr>
          <w:p w14:paraId="2F998A76" w14:textId="456E9F72" w:rsidR="00FE6483" w:rsidRPr="00FE6483" w:rsidRDefault="00FE6483" w:rsidP="00A73BC6">
            <w:pPr>
              <w:rPr>
                <w:sz w:val="20"/>
                <w:szCs w:val="20"/>
              </w:rPr>
            </w:pPr>
            <w:r w:rsidRPr="00FE6483">
              <w:rPr>
                <w:sz w:val="20"/>
                <w:szCs w:val="20"/>
              </w:rPr>
              <w:t>6</w:t>
            </w:r>
          </w:p>
        </w:tc>
        <w:tc>
          <w:tcPr>
            <w:tcW w:w="3968" w:type="dxa"/>
            <w:vAlign w:val="center"/>
          </w:tcPr>
          <w:p w14:paraId="30619F8B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2C3266B2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249A9448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</w:tr>
      <w:tr w:rsidR="00FE6483" w14:paraId="08FE9BBB" w14:textId="77777777" w:rsidTr="00FE6483">
        <w:trPr>
          <w:trHeight w:val="418"/>
        </w:trPr>
        <w:tc>
          <w:tcPr>
            <w:tcW w:w="562" w:type="dxa"/>
            <w:vAlign w:val="center"/>
          </w:tcPr>
          <w:p w14:paraId="595B1861" w14:textId="3FE7B028" w:rsidR="00FE6483" w:rsidRPr="00FE6483" w:rsidRDefault="00FE6483" w:rsidP="00A73BC6">
            <w:pPr>
              <w:rPr>
                <w:sz w:val="20"/>
                <w:szCs w:val="20"/>
              </w:rPr>
            </w:pPr>
            <w:r w:rsidRPr="00FE6483">
              <w:rPr>
                <w:sz w:val="20"/>
                <w:szCs w:val="20"/>
              </w:rPr>
              <w:t>7</w:t>
            </w:r>
          </w:p>
        </w:tc>
        <w:tc>
          <w:tcPr>
            <w:tcW w:w="3968" w:type="dxa"/>
            <w:vAlign w:val="center"/>
          </w:tcPr>
          <w:p w14:paraId="16C32439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57515029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657D0A3C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</w:tr>
      <w:tr w:rsidR="00FE6483" w14:paraId="28CE3DDB" w14:textId="77777777" w:rsidTr="00FE6483">
        <w:trPr>
          <w:trHeight w:val="418"/>
        </w:trPr>
        <w:tc>
          <w:tcPr>
            <w:tcW w:w="562" w:type="dxa"/>
            <w:vAlign w:val="center"/>
          </w:tcPr>
          <w:p w14:paraId="4FD12F56" w14:textId="365DBCE8" w:rsidR="00FE6483" w:rsidRPr="00FE6483" w:rsidRDefault="00FE6483" w:rsidP="00A73BC6">
            <w:pPr>
              <w:rPr>
                <w:sz w:val="20"/>
                <w:szCs w:val="20"/>
              </w:rPr>
            </w:pPr>
            <w:r w:rsidRPr="00FE6483">
              <w:rPr>
                <w:sz w:val="20"/>
                <w:szCs w:val="20"/>
              </w:rPr>
              <w:t>8</w:t>
            </w:r>
          </w:p>
        </w:tc>
        <w:tc>
          <w:tcPr>
            <w:tcW w:w="3968" w:type="dxa"/>
            <w:vAlign w:val="center"/>
          </w:tcPr>
          <w:p w14:paraId="2711DF85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73B8ACA8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0EC4A3D8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</w:tr>
    </w:tbl>
    <w:p w14:paraId="7FB7A972" w14:textId="4C3D6E6F" w:rsidR="00FE6483" w:rsidRDefault="00FE6483" w:rsidP="003639EA"/>
    <w:p w14:paraId="6BC265CC" w14:textId="77777777" w:rsidR="00FE6483" w:rsidRDefault="00FE6483">
      <w:r>
        <w:br w:type="page"/>
      </w:r>
    </w:p>
    <w:bookmarkEnd w:id="1" w:displacedByCustomXml="next"/>
    <w:sdt>
      <w:sdtPr>
        <w:rPr>
          <w:rFonts w:asciiTheme="minorHAnsi" w:eastAsiaTheme="minorHAnsi" w:hAnsiTheme="minorHAnsi" w:cstheme="minorBidi"/>
          <w:b/>
          <w:bCs/>
          <w:color w:val="000000" w:themeColor="text1"/>
          <w:sz w:val="22"/>
          <w:szCs w:val="22"/>
          <w:lang w:eastAsia="en-US"/>
        </w:rPr>
        <w:id w:val="824936680"/>
        <w:docPartObj>
          <w:docPartGallery w:val="Table of Contents"/>
          <w:docPartUnique/>
        </w:docPartObj>
      </w:sdtPr>
      <w:sdtEndPr>
        <w:rPr>
          <w:color w:val="auto"/>
        </w:rPr>
      </w:sdtEndPr>
      <w:sdtContent>
        <w:p w14:paraId="0D90FE16" w14:textId="539D7BE1" w:rsidR="00796349" w:rsidRPr="00796349" w:rsidRDefault="000B6404">
          <w:pPr>
            <w:pStyle w:val="TBal"/>
            <w:rPr>
              <w:b/>
              <w:bCs/>
              <w:color w:val="000000" w:themeColor="text1"/>
            </w:rPr>
          </w:pPr>
          <w:r>
            <w:rPr>
              <w:b/>
              <w:bCs/>
              <w:color w:val="000000" w:themeColor="text1"/>
            </w:rPr>
            <w:t>İçerik</w:t>
          </w:r>
        </w:p>
        <w:p w14:paraId="55F53BE1" w14:textId="33353F9E" w:rsidR="00817201" w:rsidRDefault="00796349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eastAsia="tr-TR"/>
            </w:rPr>
          </w:pPr>
          <w:r w:rsidRPr="34BD3859">
            <w:fldChar w:fldCharType="begin"/>
          </w:r>
          <w:r>
            <w:instrText xml:space="preserve"> TOC \o "1-3" \h \z \u </w:instrText>
          </w:r>
          <w:r w:rsidRPr="34BD3859">
            <w:fldChar w:fldCharType="separate"/>
          </w:r>
          <w:hyperlink w:anchor="_Toc82471661" w:history="1">
            <w:r w:rsidR="00817201" w:rsidRPr="00353443">
              <w:rPr>
                <w:rStyle w:val="Kpr"/>
                <w:noProof/>
              </w:rPr>
              <w:t>Kısaltmalar ve Tanımlamalar</w:t>
            </w:r>
            <w:r w:rsidR="00817201">
              <w:rPr>
                <w:noProof/>
                <w:webHidden/>
              </w:rPr>
              <w:tab/>
            </w:r>
            <w:r w:rsidR="00817201">
              <w:rPr>
                <w:noProof/>
                <w:webHidden/>
              </w:rPr>
              <w:fldChar w:fldCharType="begin"/>
            </w:r>
            <w:r w:rsidR="00817201">
              <w:rPr>
                <w:noProof/>
                <w:webHidden/>
              </w:rPr>
              <w:instrText xml:space="preserve"> PAGEREF _Toc82471661 \h </w:instrText>
            </w:r>
            <w:r w:rsidR="00817201">
              <w:rPr>
                <w:noProof/>
                <w:webHidden/>
              </w:rPr>
            </w:r>
            <w:r w:rsidR="00817201">
              <w:rPr>
                <w:noProof/>
                <w:webHidden/>
              </w:rPr>
              <w:fldChar w:fldCharType="separate"/>
            </w:r>
            <w:r w:rsidR="00817201">
              <w:rPr>
                <w:noProof/>
                <w:webHidden/>
              </w:rPr>
              <w:t>4</w:t>
            </w:r>
            <w:r w:rsidR="00817201">
              <w:rPr>
                <w:noProof/>
                <w:webHidden/>
              </w:rPr>
              <w:fldChar w:fldCharType="end"/>
            </w:r>
          </w:hyperlink>
        </w:p>
        <w:p w14:paraId="3C070825" w14:textId="080F8989" w:rsidR="00817201" w:rsidRDefault="00817201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eastAsia="tr-TR"/>
            </w:rPr>
          </w:pPr>
          <w:hyperlink w:anchor="_Toc82471662" w:history="1">
            <w:r w:rsidRPr="00353443">
              <w:rPr>
                <w:rStyle w:val="Kpr"/>
                <w:noProof/>
              </w:rPr>
              <w:t>Referans Dokümanlar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471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0525F" w14:textId="6133F38F" w:rsidR="00817201" w:rsidRDefault="00817201">
          <w:pPr>
            <w:pStyle w:val="T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tr-TR"/>
            </w:rPr>
          </w:pPr>
          <w:hyperlink w:anchor="_Toc82471663" w:history="1">
            <w:r w:rsidRPr="00353443">
              <w:rPr>
                <w:rStyle w:val="Kpr"/>
                <w:noProof/>
              </w:rPr>
              <w:t>1.</w:t>
            </w:r>
            <w:r>
              <w:rPr>
                <w:rFonts w:eastAsiaTheme="minorEastAsia"/>
                <w:noProof/>
                <w:lang w:eastAsia="tr-TR"/>
              </w:rPr>
              <w:tab/>
            </w:r>
            <w:r w:rsidRPr="00353443">
              <w:rPr>
                <w:rStyle w:val="Kpr"/>
                <w:noProof/>
              </w:rPr>
              <w:t>Ama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471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F50C08" w14:textId="3E327125" w:rsidR="00817201" w:rsidRDefault="00817201">
          <w:pPr>
            <w:pStyle w:val="T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tr-TR"/>
            </w:rPr>
          </w:pPr>
          <w:hyperlink w:anchor="_Toc82471664" w:history="1">
            <w:r w:rsidRPr="00353443">
              <w:rPr>
                <w:rStyle w:val="Kpr"/>
                <w:noProof/>
              </w:rPr>
              <w:t>2.</w:t>
            </w:r>
            <w:r>
              <w:rPr>
                <w:rFonts w:eastAsiaTheme="minorEastAsia"/>
                <w:noProof/>
                <w:lang w:eastAsia="tr-TR"/>
              </w:rPr>
              <w:tab/>
            </w:r>
            <w:r w:rsidRPr="00353443">
              <w:rPr>
                <w:rStyle w:val="Kpr"/>
                <w:noProof/>
              </w:rPr>
              <w:t>Kaps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471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DB831F" w14:textId="03A11061" w:rsidR="00817201" w:rsidRDefault="00817201">
          <w:pPr>
            <w:pStyle w:val="T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tr-TR"/>
            </w:rPr>
          </w:pPr>
          <w:hyperlink w:anchor="_Toc82471665" w:history="1">
            <w:r w:rsidRPr="00353443">
              <w:rPr>
                <w:rStyle w:val="Kpr"/>
                <w:noProof/>
              </w:rPr>
              <w:t>3.</w:t>
            </w:r>
            <w:r>
              <w:rPr>
                <w:rFonts w:eastAsiaTheme="minorEastAsia"/>
                <w:noProof/>
                <w:lang w:eastAsia="tr-TR"/>
              </w:rPr>
              <w:tab/>
            </w:r>
            <w:r w:rsidRPr="00353443">
              <w:rPr>
                <w:rStyle w:val="Kpr"/>
                <w:noProof/>
              </w:rPr>
              <w:t>Sistem Gereksinimle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471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420B9C" w14:textId="45070792" w:rsidR="00817201" w:rsidRDefault="00817201">
          <w:pPr>
            <w:pStyle w:val="T1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lang w:eastAsia="tr-TR"/>
            </w:rPr>
          </w:pPr>
          <w:hyperlink w:anchor="_Toc82471666" w:history="1">
            <w:r w:rsidRPr="00353443">
              <w:rPr>
                <w:rStyle w:val="Kpr"/>
                <w:noProof/>
              </w:rPr>
              <w:t>3.1.</w:t>
            </w:r>
            <w:r>
              <w:rPr>
                <w:rFonts w:eastAsiaTheme="minorEastAsia"/>
                <w:noProof/>
                <w:lang w:eastAsia="tr-TR"/>
              </w:rPr>
              <w:tab/>
            </w:r>
            <w:r w:rsidRPr="00353443">
              <w:rPr>
                <w:rStyle w:val="Kpr"/>
                <w:noProof/>
              </w:rPr>
              <w:t>Müşteri İhtiyaçlar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471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C44738" w14:textId="7BD41EF6" w:rsidR="00817201" w:rsidRDefault="00817201">
          <w:pPr>
            <w:pStyle w:val="T1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lang w:eastAsia="tr-TR"/>
            </w:rPr>
          </w:pPr>
          <w:hyperlink w:anchor="_Toc82471667" w:history="1">
            <w:r w:rsidRPr="00353443">
              <w:rPr>
                <w:rStyle w:val="Kpr"/>
                <w:noProof/>
              </w:rPr>
              <w:t>3.2.</w:t>
            </w:r>
            <w:r>
              <w:rPr>
                <w:rFonts w:eastAsiaTheme="minorEastAsia"/>
                <w:noProof/>
                <w:lang w:eastAsia="tr-TR"/>
              </w:rPr>
              <w:tab/>
            </w:r>
            <w:r w:rsidRPr="00353443">
              <w:rPr>
                <w:rStyle w:val="Kpr"/>
                <w:noProof/>
              </w:rPr>
              <w:t>Yapılabilecek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471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ED3098" w14:textId="0E26FE4F" w:rsidR="00817201" w:rsidRDefault="00817201">
          <w:pPr>
            <w:pStyle w:val="T1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lang w:eastAsia="tr-TR"/>
            </w:rPr>
          </w:pPr>
          <w:hyperlink w:anchor="_Toc82471668" w:history="1">
            <w:r w:rsidRPr="00353443">
              <w:rPr>
                <w:rStyle w:val="Kpr"/>
                <w:noProof/>
              </w:rPr>
              <w:t>3.3.</w:t>
            </w:r>
            <w:r>
              <w:rPr>
                <w:rFonts w:eastAsiaTheme="minorEastAsia"/>
                <w:noProof/>
                <w:lang w:eastAsia="tr-TR"/>
              </w:rPr>
              <w:tab/>
            </w:r>
            <w:r w:rsidRPr="00353443">
              <w:rPr>
                <w:rStyle w:val="Kpr"/>
                <w:noProof/>
              </w:rPr>
              <w:t>Yapılmas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471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6E1DCC" w14:textId="566FA1E5" w:rsidR="00817201" w:rsidRDefault="00817201">
          <w:pPr>
            <w:pStyle w:val="T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tr-TR"/>
            </w:rPr>
          </w:pPr>
          <w:hyperlink w:anchor="_Toc82471669" w:history="1">
            <w:r w:rsidRPr="00353443">
              <w:rPr>
                <w:rStyle w:val="Kpr"/>
                <w:noProof/>
              </w:rPr>
              <w:t>4.</w:t>
            </w:r>
            <w:r>
              <w:rPr>
                <w:rFonts w:eastAsiaTheme="minorEastAsia"/>
                <w:noProof/>
                <w:lang w:eastAsia="tr-TR"/>
              </w:rPr>
              <w:tab/>
            </w:r>
            <w:r w:rsidRPr="00353443">
              <w:rPr>
                <w:rStyle w:val="Kpr"/>
                <w:noProof/>
              </w:rPr>
              <w:t>Kaps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471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79E835" w14:textId="758ED620" w:rsidR="00817201" w:rsidRDefault="00817201">
          <w:pPr>
            <w:pStyle w:val="T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tr-TR"/>
            </w:rPr>
          </w:pPr>
          <w:hyperlink w:anchor="_Toc82471670" w:history="1">
            <w:r w:rsidRPr="00353443">
              <w:rPr>
                <w:rStyle w:val="Kpr"/>
                <w:noProof/>
              </w:rPr>
              <w:t>5.</w:t>
            </w:r>
            <w:r>
              <w:rPr>
                <w:rFonts w:eastAsiaTheme="minorEastAsia"/>
                <w:noProof/>
                <w:lang w:eastAsia="tr-TR"/>
              </w:rPr>
              <w:tab/>
            </w:r>
            <w:r w:rsidRPr="00353443">
              <w:rPr>
                <w:rStyle w:val="Kpr"/>
                <w:noProof/>
              </w:rPr>
              <w:t>Kaps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471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CE35EF" w14:textId="6A75E76F" w:rsidR="00817201" w:rsidRDefault="00817201">
          <w:pPr>
            <w:pStyle w:val="T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tr-TR"/>
            </w:rPr>
          </w:pPr>
          <w:hyperlink w:anchor="_Toc82471671" w:history="1">
            <w:r w:rsidRPr="00353443">
              <w:rPr>
                <w:rStyle w:val="Kpr"/>
                <w:noProof/>
              </w:rPr>
              <w:t>6.</w:t>
            </w:r>
            <w:r>
              <w:rPr>
                <w:rFonts w:eastAsiaTheme="minorEastAsia"/>
                <w:noProof/>
                <w:lang w:eastAsia="tr-TR"/>
              </w:rPr>
              <w:tab/>
            </w:r>
            <w:r w:rsidRPr="00353443">
              <w:rPr>
                <w:rStyle w:val="Kpr"/>
                <w:noProof/>
              </w:rPr>
              <w:t>Kaps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471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F7F541" w14:textId="2C46262F" w:rsidR="00817201" w:rsidRDefault="00817201">
          <w:pPr>
            <w:pStyle w:val="T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tr-TR"/>
            </w:rPr>
          </w:pPr>
          <w:hyperlink w:anchor="_Toc82471672" w:history="1">
            <w:r w:rsidRPr="00353443">
              <w:rPr>
                <w:rStyle w:val="Kpr"/>
                <w:noProof/>
              </w:rPr>
              <w:t>7.</w:t>
            </w:r>
            <w:r>
              <w:rPr>
                <w:rFonts w:eastAsiaTheme="minorEastAsia"/>
                <w:noProof/>
                <w:lang w:eastAsia="tr-TR"/>
              </w:rPr>
              <w:tab/>
            </w:r>
            <w:r w:rsidRPr="00353443">
              <w:rPr>
                <w:rStyle w:val="Kpr"/>
                <w:noProof/>
              </w:rPr>
              <w:t>Kaps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471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70597A" w14:textId="498899E0" w:rsidR="00796349" w:rsidRDefault="00796349">
          <w:pPr>
            <w:rPr>
              <w:b/>
              <w:bCs/>
            </w:rPr>
          </w:pPr>
          <w:r w:rsidRPr="34BD3859">
            <w:rPr>
              <w:b/>
              <w:bCs/>
            </w:rPr>
            <w:fldChar w:fldCharType="end"/>
          </w:r>
        </w:p>
      </w:sdtContent>
    </w:sdt>
    <w:p w14:paraId="4C2CFD61" w14:textId="31351855" w:rsidR="00796349" w:rsidRDefault="00796349">
      <w:pPr>
        <w:rPr>
          <w:b/>
          <w:bCs/>
        </w:rPr>
      </w:pPr>
      <w:r w:rsidRPr="34BD3859">
        <w:rPr>
          <w:b/>
          <w:bCs/>
        </w:rPr>
        <w:br w:type="page"/>
      </w:r>
    </w:p>
    <w:p w14:paraId="0A09A4E0" w14:textId="0C43BFC3" w:rsidR="00796349" w:rsidRPr="00796349" w:rsidRDefault="000B6404" w:rsidP="00834A68">
      <w:pPr>
        <w:pStyle w:val="Balk1"/>
      </w:pPr>
      <w:bookmarkStart w:id="2" w:name="_Kısaltmalar_ve_Tanımlamalar"/>
      <w:bookmarkStart w:id="3" w:name="_Toc82471661"/>
      <w:bookmarkEnd w:id="2"/>
      <w:r w:rsidRPr="000B6404">
        <w:lastRenderedPageBreak/>
        <w:t>Kısaltmalar ve Tanımlamalar</w:t>
      </w:r>
      <w:bookmarkEnd w:id="3"/>
    </w:p>
    <w:p w14:paraId="59778246" w14:textId="31351855" w:rsidR="008D41D4" w:rsidRPr="008D41D4" w:rsidRDefault="008D41D4" w:rsidP="008D41D4"/>
    <w:tbl>
      <w:tblPr>
        <w:tblStyle w:val="TabloKlavuzu"/>
        <w:tblW w:w="500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405"/>
        <w:gridCol w:w="6657"/>
      </w:tblGrid>
      <w:tr w:rsidR="00DB7DC3" w14:paraId="1EEC2802" w14:textId="77777777" w:rsidTr="005236EE">
        <w:trPr>
          <w:trHeight w:val="525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F7661C8" w14:textId="08AC1069" w:rsidR="00DB7DC3" w:rsidRPr="00FE6483" w:rsidRDefault="000B6404" w:rsidP="00A73BC6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nahtar Kelime</w:t>
            </w:r>
          </w:p>
        </w:tc>
        <w:tc>
          <w:tcPr>
            <w:tcW w:w="6657" w:type="dxa"/>
            <w:shd w:val="clear" w:color="auto" w:fill="F2F2F2" w:themeFill="background1" w:themeFillShade="F2"/>
            <w:vAlign w:val="center"/>
          </w:tcPr>
          <w:p w14:paraId="1B9204EF" w14:textId="271EA466" w:rsidR="00DB7DC3" w:rsidRPr="00FE6483" w:rsidRDefault="000B6404" w:rsidP="00A73BC6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çıklama</w:t>
            </w:r>
          </w:p>
        </w:tc>
      </w:tr>
      <w:tr w:rsidR="005236EE" w14:paraId="6E9165AA" w14:textId="77777777" w:rsidTr="005236EE">
        <w:trPr>
          <w:trHeight w:val="420"/>
        </w:trPr>
        <w:tc>
          <w:tcPr>
            <w:tcW w:w="2405" w:type="dxa"/>
            <w:vAlign w:val="center"/>
          </w:tcPr>
          <w:p w14:paraId="57986F5A" w14:textId="70199488" w:rsidR="005236EE" w:rsidRPr="00FE6483" w:rsidRDefault="005236EE" w:rsidP="005236EE">
            <w:pPr>
              <w:rPr>
                <w:sz w:val="20"/>
                <w:szCs w:val="20"/>
              </w:rPr>
            </w:pPr>
          </w:p>
        </w:tc>
        <w:tc>
          <w:tcPr>
            <w:tcW w:w="6657" w:type="dxa"/>
            <w:vAlign w:val="center"/>
          </w:tcPr>
          <w:p w14:paraId="0DF4B7C6" w14:textId="206414FA" w:rsidR="005236EE" w:rsidRPr="00FE6483" w:rsidRDefault="005236EE" w:rsidP="005236EE">
            <w:pPr>
              <w:rPr>
                <w:sz w:val="20"/>
                <w:szCs w:val="20"/>
              </w:rPr>
            </w:pPr>
          </w:p>
        </w:tc>
      </w:tr>
      <w:tr w:rsidR="005236EE" w14:paraId="4AF3CF1B" w14:textId="77777777" w:rsidTr="005236EE">
        <w:trPr>
          <w:trHeight w:val="418"/>
        </w:trPr>
        <w:tc>
          <w:tcPr>
            <w:tcW w:w="2405" w:type="dxa"/>
            <w:vAlign w:val="center"/>
          </w:tcPr>
          <w:p w14:paraId="1DB564F0" w14:textId="43F098E1" w:rsidR="005236EE" w:rsidRPr="00FE6483" w:rsidRDefault="005236EE" w:rsidP="005236EE">
            <w:pPr>
              <w:rPr>
                <w:sz w:val="20"/>
                <w:szCs w:val="20"/>
              </w:rPr>
            </w:pPr>
          </w:p>
        </w:tc>
        <w:tc>
          <w:tcPr>
            <w:tcW w:w="6657" w:type="dxa"/>
            <w:vAlign w:val="center"/>
          </w:tcPr>
          <w:p w14:paraId="52EE0BDA" w14:textId="147556C6" w:rsidR="005236EE" w:rsidRPr="00FE6483" w:rsidRDefault="005236EE" w:rsidP="005236EE">
            <w:pPr>
              <w:rPr>
                <w:sz w:val="20"/>
                <w:szCs w:val="20"/>
              </w:rPr>
            </w:pPr>
          </w:p>
        </w:tc>
      </w:tr>
      <w:tr w:rsidR="005236EE" w14:paraId="42D369E4" w14:textId="77777777" w:rsidTr="005236EE">
        <w:trPr>
          <w:trHeight w:val="418"/>
        </w:trPr>
        <w:tc>
          <w:tcPr>
            <w:tcW w:w="2405" w:type="dxa"/>
            <w:vAlign w:val="center"/>
          </w:tcPr>
          <w:p w14:paraId="3EEBAE6E" w14:textId="77777777" w:rsidR="005236EE" w:rsidRPr="00FE6483" w:rsidRDefault="005236EE" w:rsidP="005236EE">
            <w:pPr>
              <w:rPr>
                <w:sz w:val="20"/>
                <w:szCs w:val="20"/>
              </w:rPr>
            </w:pPr>
          </w:p>
        </w:tc>
        <w:tc>
          <w:tcPr>
            <w:tcW w:w="6657" w:type="dxa"/>
            <w:vAlign w:val="center"/>
          </w:tcPr>
          <w:p w14:paraId="728F8FEB" w14:textId="77777777" w:rsidR="005236EE" w:rsidRPr="00FE6483" w:rsidRDefault="005236EE" w:rsidP="005236EE">
            <w:pPr>
              <w:rPr>
                <w:sz w:val="20"/>
                <w:szCs w:val="20"/>
              </w:rPr>
            </w:pPr>
          </w:p>
        </w:tc>
      </w:tr>
      <w:tr w:rsidR="005236EE" w14:paraId="301F51FA" w14:textId="77777777" w:rsidTr="005236EE">
        <w:trPr>
          <w:trHeight w:val="418"/>
        </w:trPr>
        <w:tc>
          <w:tcPr>
            <w:tcW w:w="2405" w:type="dxa"/>
            <w:vAlign w:val="center"/>
          </w:tcPr>
          <w:p w14:paraId="5BB99B3F" w14:textId="77777777" w:rsidR="005236EE" w:rsidRPr="00FE6483" w:rsidRDefault="005236EE" w:rsidP="005236EE">
            <w:pPr>
              <w:rPr>
                <w:sz w:val="20"/>
                <w:szCs w:val="20"/>
              </w:rPr>
            </w:pPr>
          </w:p>
        </w:tc>
        <w:tc>
          <w:tcPr>
            <w:tcW w:w="6657" w:type="dxa"/>
            <w:vAlign w:val="center"/>
          </w:tcPr>
          <w:p w14:paraId="7A859DD8" w14:textId="77777777" w:rsidR="005236EE" w:rsidRPr="00FE6483" w:rsidRDefault="005236EE" w:rsidP="005236EE">
            <w:pPr>
              <w:rPr>
                <w:sz w:val="20"/>
                <w:szCs w:val="20"/>
              </w:rPr>
            </w:pPr>
          </w:p>
        </w:tc>
      </w:tr>
    </w:tbl>
    <w:p w14:paraId="3430B931" w14:textId="3043AF58" w:rsidR="00F87878" w:rsidRDefault="00F87878" w:rsidP="003639EA"/>
    <w:p w14:paraId="2DB5428D" w14:textId="77777777" w:rsidR="0019245A" w:rsidRDefault="0019245A" w:rsidP="003639EA"/>
    <w:p w14:paraId="2FAA92EB" w14:textId="387258A1" w:rsidR="00B203EE" w:rsidRDefault="0031288F" w:rsidP="00834A68">
      <w:pPr>
        <w:pStyle w:val="Balk1"/>
      </w:pPr>
      <w:bookmarkStart w:id="4" w:name="_Toc82471662"/>
      <w:r w:rsidRPr="0031288F">
        <w:t>Refer</w:t>
      </w:r>
      <w:r w:rsidR="000B6404">
        <w:t>ans</w:t>
      </w:r>
      <w:r w:rsidRPr="0031288F">
        <w:t xml:space="preserve"> </w:t>
      </w:r>
      <w:r w:rsidR="000B6404">
        <w:t>Dokümanları</w:t>
      </w:r>
      <w:bookmarkEnd w:id="4"/>
    </w:p>
    <w:p w14:paraId="60BDFC13" w14:textId="77777777" w:rsidR="008D41D4" w:rsidRPr="008D41D4" w:rsidRDefault="008D41D4" w:rsidP="008D41D4"/>
    <w:tbl>
      <w:tblPr>
        <w:tblStyle w:val="TabloKlavuzu"/>
        <w:tblW w:w="5000" w:type="pct"/>
        <w:jc w:val="center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656"/>
        <w:gridCol w:w="3931"/>
        <w:gridCol w:w="3475"/>
      </w:tblGrid>
      <w:tr w:rsidR="00F430AB" w14:paraId="4ECA3C3D" w14:textId="465A9C80" w:rsidTr="00F430AB">
        <w:trPr>
          <w:trHeight w:val="525"/>
          <w:jc w:val="center"/>
        </w:trPr>
        <w:tc>
          <w:tcPr>
            <w:tcW w:w="1656" w:type="dxa"/>
            <w:shd w:val="clear" w:color="auto" w:fill="F2F2F2" w:themeFill="background1" w:themeFillShade="F2"/>
            <w:vAlign w:val="center"/>
          </w:tcPr>
          <w:p w14:paraId="16F334B7" w14:textId="002AAE26" w:rsidR="00F430AB" w:rsidRPr="00FE6483" w:rsidRDefault="000B6404" w:rsidP="00A73BC6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Doküman </w:t>
            </w:r>
            <w:r w:rsidR="00F430AB">
              <w:rPr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3931" w:type="dxa"/>
            <w:shd w:val="clear" w:color="auto" w:fill="F2F2F2" w:themeFill="background1" w:themeFillShade="F2"/>
            <w:vAlign w:val="center"/>
          </w:tcPr>
          <w:p w14:paraId="0B3A187D" w14:textId="6A06F944" w:rsidR="00F430AB" w:rsidRPr="00FE6483" w:rsidRDefault="000B6404" w:rsidP="00A73BC6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Revizyon</w:t>
            </w:r>
            <w:r w:rsidR="0031288F" w:rsidRPr="0031288F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No </w:t>
            </w:r>
            <w:r w:rsidR="0031288F" w:rsidRPr="0031288F">
              <w:rPr>
                <w:b/>
                <w:bCs/>
                <w:sz w:val="20"/>
                <w:szCs w:val="20"/>
              </w:rPr>
              <w:t xml:space="preserve">/ </w:t>
            </w:r>
            <w:r>
              <w:rPr>
                <w:b/>
                <w:bCs/>
                <w:sz w:val="20"/>
                <w:szCs w:val="20"/>
              </w:rPr>
              <w:t>Tarih</w:t>
            </w:r>
          </w:p>
        </w:tc>
        <w:tc>
          <w:tcPr>
            <w:tcW w:w="3475" w:type="dxa"/>
            <w:shd w:val="clear" w:color="auto" w:fill="F2F2F2" w:themeFill="background1" w:themeFillShade="F2"/>
            <w:vAlign w:val="center"/>
          </w:tcPr>
          <w:p w14:paraId="1D32AA60" w14:textId="3DA77915" w:rsidR="00F430AB" w:rsidRDefault="000B6404" w:rsidP="00A73BC6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oküman Adı</w:t>
            </w:r>
          </w:p>
        </w:tc>
      </w:tr>
      <w:tr w:rsidR="00F430AB" w14:paraId="2B8F9FD3" w14:textId="061E0E56" w:rsidTr="00F430AB">
        <w:trPr>
          <w:trHeight w:val="420"/>
          <w:jc w:val="center"/>
        </w:trPr>
        <w:tc>
          <w:tcPr>
            <w:tcW w:w="1656" w:type="dxa"/>
            <w:vAlign w:val="center"/>
          </w:tcPr>
          <w:p w14:paraId="3F75DF47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  <w:tc>
          <w:tcPr>
            <w:tcW w:w="3931" w:type="dxa"/>
            <w:vAlign w:val="center"/>
          </w:tcPr>
          <w:p w14:paraId="28038EF2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  <w:tc>
          <w:tcPr>
            <w:tcW w:w="3475" w:type="dxa"/>
            <w:vAlign w:val="center"/>
          </w:tcPr>
          <w:p w14:paraId="4A18A6A6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</w:tr>
      <w:tr w:rsidR="00F430AB" w14:paraId="3B32306F" w14:textId="001AFAC6" w:rsidTr="00F430AB">
        <w:trPr>
          <w:trHeight w:val="412"/>
          <w:jc w:val="center"/>
        </w:trPr>
        <w:tc>
          <w:tcPr>
            <w:tcW w:w="1656" w:type="dxa"/>
            <w:vAlign w:val="center"/>
          </w:tcPr>
          <w:p w14:paraId="3FF32730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  <w:tc>
          <w:tcPr>
            <w:tcW w:w="3931" w:type="dxa"/>
            <w:vAlign w:val="center"/>
          </w:tcPr>
          <w:p w14:paraId="6E33257D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  <w:tc>
          <w:tcPr>
            <w:tcW w:w="3475" w:type="dxa"/>
            <w:vAlign w:val="center"/>
          </w:tcPr>
          <w:p w14:paraId="26133408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</w:tr>
      <w:tr w:rsidR="00F430AB" w14:paraId="572A90CA" w14:textId="217550E6" w:rsidTr="00F430AB">
        <w:trPr>
          <w:trHeight w:val="418"/>
          <w:jc w:val="center"/>
        </w:trPr>
        <w:tc>
          <w:tcPr>
            <w:tcW w:w="1656" w:type="dxa"/>
            <w:vAlign w:val="center"/>
          </w:tcPr>
          <w:p w14:paraId="0F78EE44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  <w:tc>
          <w:tcPr>
            <w:tcW w:w="3931" w:type="dxa"/>
            <w:vAlign w:val="center"/>
          </w:tcPr>
          <w:p w14:paraId="2D59554F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  <w:tc>
          <w:tcPr>
            <w:tcW w:w="3475" w:type="dxa"/>
            <w:vAlign w:val="center"/>
          </w:tcPr>
          <w:p w14:paraId="2CAD5987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</w:tr>
      <w:tr w:rsidR="00F430AB" w14:paraId="1778C145" w14:textId="51992548" w:rsidTr="00F430AB">
        <w:trPr>
          <w:trHeight w:val="418"/>
          <w:jc w:val="center"/>
        </w:trPr>
        <w:tc>
          <w:tcPr>
            <w:tcW w:w="1656" w:type="dxa"/>
            <w:vAlign w:val="center"/>
          </w:tcPr>
          <w:p w14:paraId="17016E1A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  <w:tc>
          <w:tcPr>
            <w:tcW w:w="3931" w:type="dxa"/>
            <w:vAlign w:val="center"/>
          </w:tcPr>
          <w:p w14:paraId="2CE99152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  <w:tc>
          <w:tcPr>
            <w:tcW w:w="3475" w:type="dxa"/>
            <w:vAlign w:val="center"/>
          </w:tcPr>
          <w:p w14:paraId="7B381F68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</w:tr>
    </w:tbl>
    <w:p w14:paraId="7A3ADAF7" w14:textId="77777777" w:rsidR="006B0148" w:rsidRDefault="006B0148" w:rsidP="00B203EE"/>
    <w:p w14:paraId="2CAADEA3" w14:textId="46AF3863" w:rsidR="00B203EE" w:rsidRDefault="000B6404" w:rsidP="00EE0862">
      <w:pPr>
        <w:pStyle w:val="Balk1"/>
        <w:numPr>
          <w:ilvl w:val="0"/>
          <w:numId w:val="2"/>
        </w:numPr>
      </w:pPr>
      <w:bookmarkStart w:id="5" w:name="_Toc82471663"/>
      <w:r>
        <w:t>Amaç</w:t>
      </w:r>
      <w:bookmarkEnd w:id="5"/>
    </w:p>
    <w:p w14:paraId="191B01B5" w14:textId="736BE9A2" w:rsidR="00FB1C0B" w:rsidRDefault="00504A53" w:rsidP="34BD3859">
      <w:pPr>
        <w:ind w:left="708"/>
      </w:pPr>
      <w:r>
        <w:t xml:space="preserve">Uzaktan takip sistemi için sistem ve yazılım gereksinimleri belirlemek. </w:t>
      </w:r>
    </w:p>
    <w:p w14:paraId="1BC1B4D8" w14:textId="77777777" w:rsidR="006B0148" w:rsidRDefault="006B0148" w:rsidP="34BD3859">
      <w:pPr>
        <w:ind w:left="708"/>
      </w:pPr>
    </w:p>
    <w:p w14:paraId="3DC057F4" w14:textId="3421DCAA" w:rsidR="00B203EE" w:rsidRDefault="000B6404" w:rsidP="00C14196">
      <w:pPr>
        <w:pStyle w:val="Balk1"/>
        <w:numPr>
          <w:ilvl w:val="0"/>
          <w:numId w:val="2"/>
        </w:numPr>
      </w:pPr>
      <w:bookmarkStart w:id="6" w:name="_Toc82471664"/>
      <w:r>
        <w:t>Kapsam</w:t>
      </w:r>
      <w:bookmarkEnd w:id="6"/>
    </w:p>
    <w:p w14:paraId="05F2636E" w14:textId="084FD5A2" w:rsidR="00B408E0" w:rsidRDefault="00504A53" w:rsidP="00CA3599">
      <w:pPr>
        <w:ind w:left="708"/>
      </w:pPr>
      <w:r>
        <w:t xml:space="preserve">Bu belge uzaktan takip sisteminin yazılım ve sistem gereksinimleri kapsar. Gereksinimler müşterilerin ihtiyaç duyacakları sisteme göre belirlenmiştir. Müşterilerden geri dönüşler alınarak en uygun uzaktan takip sistemi ile alakalı bilgiler içermektedir. </w:t>
      </w:r>
    </w:p>
    <w:p w14:paraId="79C36511" w14:textId="58093D5E" w:rsidR="00504A53" w:rsidRDefault="00504A53" w:rsidP="00CA3599">
      <w:pPr>
        <w:ind w:left="708"/>
      </w:pPr>
    </w:p>
    <w:p w14:paraId="758427F8" w14:textId="69FE59B7" w:rsidR="00504A53" w:rsidRDefault="00504A53" w:rsidP="00CA3599">
      <w:pPr>
        <w:ind w:left="708"/>
      </w:pPr>
    </w:p>
    <w:p w14:paraId="5DC4AECD" w14:textId="5D72C8D6" w:rsidR="00504A53" w:rsidRDefault="00504A53" w:rsidP="00CA3599">
      <w:pPr>
        <w:ind w:left="708"/>
      </w:pPr>
    </w:p>
    <w:p w14:paraId="178F95D5" w14:textId="7A73C8EB" w:rsidR="00504A53" w:rsidRDefault="00504A53" w:rsidP="00CA3599">
      <w:pPr>
        <w:ind w:left="708"/>
      </w:pPr>
    </w:p>
    <w:p w14:paraId="46EFD695" w14:textId="77777777" w:rsidR="00504A53" w:rsidRDefault="00504A53" w:rsidP="00CA3599">
      <w:pPr>
        <w:ind w:left="708"/>
      </w:pPr>
    </w:p>
    <w:p w14:paraId="743AB573" w14:textId="0B4FEE26" w:rsidR="00504A53" w:rsidRDefault="00504A53" w:rsidP="00CA3599">
      <w:pPr>
        <w:ind w:left="708"/>
      </w:pPr>
    </w:p>
    <w:p w14:paraId="21397678" w14:textId="0C864A98" w:rsidR="00504A53" w:rsidRDefault="00504A53" w:rsidP="00504A53">
      <w:pPr>
        <w:pStyle w:val="Balk1"/>
        <w:numPr>
          <w:ilvl w:val="0"/>
          <w:numId w:val="2"/>
        </w:numPr>
      </w:pPr>
      <w:bookmarkStart w:id="7" w:name="_Toc82471665"/>
      <w:r>
        <w:lastRenderedPageBreak/>
        <w:t>Sistem Gereksinimleri</w:t>
      </w:r>
      <w:bookmarkEnd w:id="7"/>
    </w:p>
    <w:p w14:paraId="3D0514AB" w14:textId="06F6BA98" w:rsidR="00504A53" w:rsidRDefault="00504A53" w:rsidP="00504A53">
      <w:pPr>
        <w:ind w:left="708"/>
      </w:pPr>
    </w:p>
    <w:p w14:paraId="1DF7B3F2" w14:textId="1C76C0AF" w:rsidR="00504A53" w:rsidRDefault="00504A53" w:rsidP="00504A53">
      <w:pPr>
        <w:pStyle w:val="Balk1"/>
        <w:numPr>
          <w:ilvl w:val="1"/>
          <w:numId w:val="2"/>
        </w:numPr>
      </w:pPr>
      <w:bookmarkStart w:id="8" w:name="_Toc82471666"/>
      <w:r>
        <w:t>Müşteri İhtiyaçları</w:t>
      </w:r>
      <w:bookmarkEnd w:id="8"/>
    </w:p>
    <w:p w14:paraId="36E9BFC5" w14:textId="5F250B29" w:rsidR="00504A53" w:rsidRDefault="00504A53" w:rsidP="00504A53">
      <w:pPr>
        <w:pStyle w:val="Balk1"/>
        <w:numPr>
          <w:ilvl w:val="1"/>
          <w:numId w:val="2"/>
        </w:numPr>
      </w:pPr>
      <w:bookmarkStart w:id="9" w:name="_Toc82471667"/>
      <w:r>
        <w:t>Yapılabilecekler</w:t>
      </w:r>
      <w:bookmarkEnd w:id="9"/>
    </w:p>
    <w:p w14:paraId="46C76FB6" w14:textId="4F3EBC81" w:rsidR="00504A53" w:rsidRDefault="00504A53" w:rsidP="00504A53">
      <w:pPr>
        <w:pStyle w:val="Balk1"/>
        <w:numPr>
          <w:ilvl w:val="1"/>
          <w:numId w:val="2"/>
        </w:numPr>
      </w:pPr>
      <w:bookmarkStart w:id="10" w:name="_Toc82471668"/>
      <w:r>
        <w:t>Yapılması</w:t>
      </w:r>
      <w:bookmarkEnd w:id="10"/>
      <w:r>
        <w:t xml:space="preserve"> </w:t>
      </w:r>
    </w:p>
    <w:p w14:paraId="07ED5530" w14:textId="77777777" w:rsidR="00504A53" w:rsidRPr="00504A53" w:rsidRDefault="00504A53" w:rsidP="00504A53">
      <w:pPr>
        <w:ind w:left="360"/>
      </w:pPr>
    </w:p>
    <w:p w14:paraId="507F1E02" w14:textId="37AF1C60" w:rsidR="00504A53" w:rsidRDefault="00504A53" w:rsidP="00504A53">
      <w:pPr>
        <w:ind w:left="708"/>
      </w:pPr>
    </w:p>
    <w:p w14:paraId="63C4BEA6" w14:textId="77777777" w:rsidR="00504A53" w:rsidRDefault="00504A53" w:rsidP="00504A53">
      <w:pPr>
        <w:pStyle w:val="Balk1"/>
        <w:numPr>
          <w:ilvl w:val="0"/>
          <w:numId w:val="2"/>
        </w:numPr>
      </w:pPr>
      <w:bookmarkStart w:id="11" w:name="_Toc82471669"/>
      <w:r>
        <w:t>Kapsam</w:t>
      </w:r>
      <w:bookmarkEnd w:id="11"/>
    </w:p>
    <w:p w14:paraId="5169D864" w14:textId="649F4FBD" w:rsidR="00504A53" w:rsidRDefault="00504A53" w:rsidP="00504A53">
      <w:pPr>
        <w:ind w:left="708"/>
      </w:pPr>
    </w:p>
    <w:p w14:paraId="287A5B57" w14:textId="77777777" w:rsidR="00504A53" w:rsidRDefault="00504A53" w:rsidP="00504A53">
      <w:pPr>
        <w:pStyle w:val="Balk1"/>
        <w:numPr>
          <w:ilvl w:val="0"/>
          <w:numId w:val="2"/>
        </w:numPr>
      </w:pPr>
      <w:bookmarkStart w:id="12" w:name="_Toc82471670"/>
      <w:r>
        <w:t>Kapsam</w:t>
      </w:r>
      <w:bookmarkEnd w:id="12"/>
    </w:p>
    <w:p w14:paraId="143559BB" w14:textId="5DC02017" w:rsidR="00504A53" w:rsidRDefault="00504A53" w:rsidP="00504A53">
      <w:pPr>
        <w:ind w:left="708"/>
      </w:pPr>
    </w:p>
    <w:p w14:paraId="32840083" w14:textId="77777777" w:rsidR="00504A53" w:rsidRDefault="00504A53" w:rsidP="00504A53">
      <w:pPr>
        <w:pStyle w:val="Balk1"/>
        <w:numPr>
          <w:ilvl w:val="0"/>
          <w:numId w:val="2"/>
        </w:numPr>
      </w:pPr>
      <w:bookmarkStart w:id="13" w:name="_Toc82471671"/>
      <w:r>
        <w:t>Kapsam</w:t>
      </w:r>
      <w:bookmarkEnd w:id="13"/>
    </w:p>
    <w:p w14:paraId="2EFFD367" w14:textId="275DDCC7" w:rsidR="00504A53" w:rsidRDefault="00504A53" w:rsidP="00504A53">
      <w:pPr>
        <w:ind w:left="708"/>
      </w:pPr>
    </w:p>
    <w:p w14:paraId="24B15F20" w14:textId="77777777" w:rsidR="00504A53" w:rsidRDefault="00504A53" w:rsidP="00504A53">
      <w:pPr>
        <w:pStyle w:val="Balk1"/>
        <w:numPr>
          <w:ilvl w:val="0"/>
          <w:numId w:val="2"/>
        </w:numPr>
      </w:pPr>
      <w:bookmarkStart w:id="14" w:name="_Toc82471672"/>
      <w:r>
        <w:t>Kapsam</w:t>
      </w:r>
      <w:bookmarkEnd w:id="14"/>
    </w:p>
    <w:p w14:paraId="56EB8746" w14:textId="30A00CA7" w:rsidR="00504A53" w:rsidRPr="00CA3599" w:rsidRDefault="00504A53" w:rsidP="00504A53">
      <w:pPr>
        <w:ind w:left="708"/>
      </w:pPr>
    </w:p>
    <w:sectPr w:rsidR="00504A53" w:rsidRPr="00CA3599" w:rsidSect="00F95328">
      <w:headerReference w:type="default" r:id="rId13"/>
      <w:pgSz w:w="11906" w:h="16838"/>
      <w:pgMar w:top="445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153FA3" w14:textId="77777777" w:rsidR="00451447" w:rsidRDefault="00451447" w:rsidP="00F87878">
      <w:pPr>
        <w:spacing w:after="0" w:line="240" w:lineRule="auto"/>
      </w:pPr>
      <w:r>
        <w:separator/>
      </w:r>
    </w:p>
  </w:endnote>
  <w:endnote w:type="continuationSeparator" w:id="0">
    <w:p w14:paraId="047B0D9C" w14:textId="77777777" w:rsidR="00451447" w:rsidRDefault="00451447" w:rsidP="00F87878">
      <w:pPr>
        <w:spacing w:after="0" w:line="240" w:lineRule="auto"/>
      </w:pPr>
      <w:r>
        <w:continuationSeparator/>
      </w:r>
    </w:p>
  </w:endnote>
  <w:endnote w:type="continuationNotice" w:id="1">
    <w:p w14:paraId="63EE6A5E" w14:textId="77777777" w:rsidR="00451447" w:rsidRDefault="0045144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9D1EEC" w14:textId="77777777" w:rsidR="00451447" w:rsidRDefault="00451447" w:rsidP="00F87878">
      <w:pPr>
        <w:spacing w:after="0" w:line="240" w:lineRule="auto"/>
      </w:pPr>
      <w:r>
        <w:separator/>
      </w:r>
    </w:p>
  </w:footnote>
  <w:footnote w:type="continuationSeparator" w:id="0">
    <w:p w14:paraId="1A571B7F" w14:textId="77777777" w:rsidR="00451447" w:rsidRDefault="00451447" w:rsidP="00F87878">
      <w:pPr>
        <w:spacing w:after="0" w:line="240" w:lineRule="auto"/>
      </w:pPr>
      <w:r>
        <w:continuationSeparator/>
      </w:r>
    </w:p>
  </w:footnote>
  <w:footnote w:type="continuationNotice" w:id="1">
    <w:p w14:paraId="51AE8D71" w14:textId="77777777" w:rsidR="00451447" w:rsidRDefault="0045144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oKlavuzuAk"/>
      <w:tblW w:w="0" w:type="auto"/>
      <w:tblLook w:val="04A0" w:firstRow="1" w:lastRow="0" w:firstColumn="1" w:lastColumn="0" w:noHBand="0" w:noVBand="1"/>
    </w:tblPr>
    <w:tblGrid>
      <w:gridCol w:w="2689"/>
      <w:gridCol w:w="2976"/>
      <w:gridCol w:w="1418"/>
      <w:gridCol w:w="1979"/>
    </w:tblGrid>
    <w:tr w:rsidR="003639EA" w14:paraId="2A2F3C9E" w14:textId="5CB1A1F2" w:rsidTr="6DAC74AE">
      <w:trPr>
        <w:trHeight w:hRule="exact" w:val="851"/>
      </w:trPr>
      <w:tc>
        <w:tcPr>
          <w:tcW w:w="2689" w:type="dxa"/>
          <w:tcBorders>
            <w:top w:val="single" w:sz="4" w:space="0" w:color="404040" w:themeColor="text1" w:themeTint="BF"/>
            <w:left w:val="single" w:sz="4" w:space="0" w:color="404040" w:themeColor="text1" w:themeTint="BF"/>
            <w:bottom w:val="single" w:sz="4" w:space="0" w:color="404040" w:themeColor="text1" w:themeTint="BF"/>
            <w:right w:val="single" w:sz="4" w:space="0" w:color="404040" w:themeColor="text1" w:themeTint="BF"/>
          </w:tcBorders>
          <w:vAlign w:val="center"/>
        </w:tcPr>
        <w:p w14:paraId="120A9CBD" w14:textId="6023D56D" w:rsidR="003639EA" w:rsidRDefault="003639EA">
          <w:pPr>
            <w:pStyle w:val="stBilgi"/>
          </w:pPr>
          <w:r>
            <w:rPr>
              <w:rFonts w:cs="Arial"/>
              <w:noProof/>
              <w:sz w:val="14"/>
              <w:szCs w:val="14"/>
            </w:rPr>
            <w:drawing>
              <wp:anchor distT="0" distB="0" distL="114300" distR="114300" simplePos="0" relativeHeight="251658240" behindDoc="0" locked="0" layoutInCell="1" allowOverlap="1" wp14:anchorId="06105CBD" wp14:editId="65862D25">
                <wp:simplePos x="0" y="0"/>
                <wp:positionH relativeFrom="column">
                  <wp:posOffset>565785</wp:posOffset>
                </wp:positionH>
                <wp:positionV relativeFrom="paragraph">
                  <wp:posOffset>-20955</wp:posOffset>
                </wp:positionV>
                <wp:extent cx="515620" cy="515620"/>
                <wp:effectExtent l="0" t="0" r="0" b="0"/>
                <wp:wrapNone/>
                <wp:docPr id="4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Resim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15620" cy="515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976" w:type="dxa"/>
          <w:tcBorders>
            <w:top w:val="single" w:sz="4" w:space="0" w:color="404040" w:themeColor="text1" w:themeTint="BF"/>
            <w:left w:val="single" w:sz="4" w:space="0" w:color="404040" w:themeColor="text1" w:themeTint="BF"/>
            <w:bottom w:val="single" w:sz="4" w:space="0" w:color="404040" w:themeColor="text1" w:themeTint="BF"/>
            <w:right w:val="single" w:sz="4" w:space="0" w:color="404040" w:themeColor="text1" w:themeTint="BF"/>
          </w:tcBorders>
          <w:vAlign w:val="center"/>
        </w:tcPr>
        <w:p w14:paraId="71ECF1FC" w14:textId="3C6D8D15" w:rsidR="003639EA" w:rsidRDefault="00451447" w:rsidP="00890BDE">
          <w:pPr>
            <w:pStyle w:val="AralkYok"/>
            <w:spacing w:before="40" w:line="216" w:lineRule="auto"/>
            <w:jc w:val="center"/>
            <w:rPr>
              <w:color w:val="4472C4" w:themeColor="accent1"/>
              <w:sz w:val="24"/>
              <w:szCs w:val="24"/>
            </w:rPr>
          </w:pPr>
          <w:sdt>
            <w:sdtPr>
              <w:rPr>
                <w:color w:val="4472C4" w:themeColor="accent1"/>
                <w:sz w:val="24"/>
                <w:szCs w:val="24"/>
              </w:rPr>
              <w:alias w:val="Başlık"/>
              <w:tag w:val=""/>
              <w:id w:val="1221713991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roofErr w:type="spellStart"/>
              <w:r w:rsidR="00504A53">
                <w:rPr>
                  <w:color w:val="4472C4" w:themeColor="accent1"/>
                  <w:sz w:val="24"/>
                  <w:szCs w:val="24"/>
                </w:rPr>
                <w:t>Tracker</w:t>
              </w:r>
              <w:proofErr w:type="spellEnd"/>
              <w:r w:rsidR="00504A53">
                <w:rPr>
                  <w:color w:val="4472C4" w:themeColor="accent1"/>
                  <w:sz w:val="24"/>
                  <w:szCs w:val="24"/>
                </w:rPr>
                <w:t xml:space="preserve"> &amp; IOT Y</w:t>
              </w:r>
            </w:sdtContent>
          </w:sdt>
        </w:p>
        <w:p w14:paraId="3C2BCB50" w14:textId="77C92C22" w:rsidR="003639EA" w:rsidRPr="00890BDE" w:rsidRDefault="00451447" w:rsidP="00890BDE">
          <w:pPr>
            <w:pStyle w:val="AralkYok"/>
            <w:spacing w:before="40" w:line="216" w:lineRule="auto"/>
            <w:jc w:val="center"/>
            <w:rPr>
              <w:color w:val="4472C4" w:themeColor="accent1"/>
              <w:sz w:val="24"/>
              <w:szCs w:val="24"/>
            </w:rPr>
          </w:pPr>
          <w:sdt>
            <w:sdtPr>
              <w:rPr>
                <w:caps/>
                <w:color w:val="1F4E79" w:themeColor="accent5" w:themeShade="80"/>
                <w:sz w:val="24"/>
                <w:szCs w:val="24"/>
              </w:rPr>
              <w:alias w:val="Altyazı"/>
              <w:tag w:val=""/>
              <w:id w:val="2054425079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504A53">
                <w:rPr>
                  <w:caps/>
                  <w:color w:val="1F4E79" w:themeColor="accent5" w:themeShade="80"/>
                  <w:sz w:val="24"/>
                  <w:szCs w:val="24"/>
                </w:rPr>
                <w:t>TAKİP SİSTEMİ GEREKSİNİMLERİ</w:t>
              </w:r>
            </w:sdtContent>
          </w:sdt>
        </w:p>
      </w:tc>
      <w:tc>
        <w:tcPr>
          <w:tcW w:w="1418" w:type="dxa"/>
          <w:tcBorders>
            <w:top w:val="single" w:sz="4" w:space="0" w:color="404040" w:themeColor="text1" w:themeTint="BF"/>
            <w:left w:val="single" w:sz="4" w:space="0" w:color="404040" w:themeColor="text1" w:themeTint="BF"/>
            <w:bottom w:val="single" w:sz="4" w:space="0" w:color="404040" w:themeColor="text1" w:themeTint="BF"/>
            <w:right w:val="single" w:sz="4" w:space="0" w:color="FFFFFF" w:themeColor="background1"/>
          </w:tcBorders>
          <w:vAlign w:val="center"/>
        </w:tcPr>
        <w:p w14:paraId="453B5408" w14:textId="556C8A71" w:rsidR="003639EA" w:rsidRPr="006B19E3" w:rsidRDefault="003639EA">
          <w:pPr>
            <w:pStyle w:val="stBilgi"/>
            <w:rPr>
              <w:sz w:val="16"/>
              <w:szCs w:val="16"/>
            </w:rPr>
          </w:pPr>
          <w:r w:rsidRPr="006B19E3">
            <w:rPr>
              <w:sz w:val="16"/>
              <w:szCs w:val="16"/>
            </w:rPr>
            <w:t>Doküman Kodu</w:t>
          </w:r>
        </w:p>
        <w:p w14:paraId="3D2A6A2A" w14:textId="095FC7E2" w:rsidR="003639EA" w:rsidRPr="006B19E3" w:rsidRDefault="00FD123A">
          <w:pPr>
            <w:pStyle w:val="stBilgi"/>
            <w:rPr>
              <w:sz w:val="16"/>
              <w:szCs w:val="16"/>
            </w:rPr>
          </w:pPr>
          <w:r>
            <w:rPr>
              <w:sz w:val="16"/>
              <w:szCs w:val="16"/>
            </w:rPr>
            <w:t>Sürüm</w:t>
          </w:r>
          <w:r w:rsidR="003639EA" w:rsidRPr="006B19E3">
            <w:rPr>
              <w:sz w:val="16"/>
              <w:szCs w:val="16"/>
            </w:rPr>
            <w:t xml:space="preserve"> No</w:t>
          </w:r>
        </w:p>
        <w:p w14:paraId="471737AB" w14:textId="0ED01034" w:rsidR="003639EA" w:rsidRPr="006B19E3" w:rsidRDefault="003639EA">
          <w:pPr>
            <w:pStyle w:val="stBilgi"/>
            <w:rPr>
              <w:sz w:val="16"/>
              <w:szCs w:val="16"/>
            </w:rPr>
          </w:pPr>
          <w:r w:rsidRPr="006B19E3">
            <w:rPr>
              <w:sz w:val="16"/>
              <w:szCs w:val="16"/>
            </w:rPr>
            <w:t>Yayım Tarihi</w:t>
          </w:r>
        </w:p>
        <w:p w14:paraId="77238EEE" w14:textId="5F0A62BF" w:rsidR="003639EA" w:rsidRPr="006B19E3" w:rsidRDefault="003639EA">
          <w:pPr>
            <w:pStyle w:val="stBilgi"/>
            <w:rPr>
              <w:sz w:val="16"/>
              <w:szCs w:val="16"/>
            </w:rPr>
          </w:pPr>
          <w:r w:rsidRPr="006B19E3">
            <w:rPr>
              <w:sz w:val="16"/>
              <w:szCs w:val="16"/>
            </w:rPr>
            <w:t>Sayfa No</w:t>
          </w:r>
        </w:p>
      </w:tc>
      <w:tc>
        <w:tcPr>
          <w:tcW w:w="1979" w:type="dxa"/>
          <w:tcBorders>
            <w:top w:val="single" w:sz="4" w:space="0" w:color="404040" w:themeColor="text1" w:themeTint="BF"/>
            <w:left w:val="single" w:sz="4" w:space="0" w:color="FFFFFF" w:themeColor="background1"/>
            <w:bottom w:val="single" w:sz="4" w:space="0" w:color="404040" w:themeColor="text1" w:themeTint="BF"/>
            <w:right w:val="single" w:sz="4" w:space="0" w:color="404040" w:themeColor="text1" w:themeTint="BF"/>
          </w:tcBorders>
          <w:vAlign w:val="center"/>
        </w:tcPr>
        <w:p w14:paraId="0E001362" w14:textId="136B5521" w:rsidR="003639EA" w:rsidRPr="006B19E3" w:rsidRDefault="003639EA">
          <w:pPr>
            <w:pStyle w:val="stBilgi"/>
            <w:rPr>
              <w:sz w:val="16"/>
              <w:szCs w:val="16"/>
            </w:rPr>
          </w:pPr>
          <w:r w:rsidRPr="006B19E3">
            <w:rPr>
              <w:sz w:val="16"/>
              <w:szCs w:val="16"/>
            </w:rPr>
            <w:t xml:space="preserve">: </w:t>
          </w:r>
          <w:r w:rsidR="00F95328" w:rsidRPr="006B19E3">
            <w:rPr>
              <w:sz w:val="16"/>
              <w:szCs w:val="16"/>
            </w:rPr>
            <w:fldChar w:fldCharType="begin"/>
          </w:r>
          <w:r w:rsidR="00F95328" w:rsidRPr="006B19E3">
            <w:rPr>
              <w:sz w:val="16"/>
              <w:szCs w:val="16"/>
            </w:rPr>
            <w:instrText xml:space="preserve"> FILENAME   \* MERGEFORMAT </w:instrText>
          </w:r>
          <w:r w:rsidR="00F95328" w:rsidRPr="006B19E3">
            <w:rPr>
              <w:sz w:val="16"/>
              <w:szCs w:val="16"/>
            </w:rPr>
            <w:fldChar w:fldCharType="separate"/>
          </w:r>
          <w:r w:rsidR="00B56E7D">
            <w:rPr>
              <w:sz w:val="16"/>
              <w:szCs w:val="16"/>
            </w:rPr>
            <w:t>project-newness-generic</w:t>
          </w:r>
          <w:r w:rsidR="00F95328" w:rsidRPr="006B19E3">
            <w:rPr>
              <w:sz w:val="16"/>
              <w:szCs w:val="16"/>
            </w:rPr>
            <w:fldChar w:fldCharType="end"/>
          </w:r>
        </w:p>
        <w:p w14:paraId="76700E4A" w14:textId="419038CA" w:rsidR="003639EA" w:rsidRPr="006B19E3" w:rsidRDefault="003639EA">
          <w:pPr>
            <w:pStyle w:val="stBilgi"/>
            <w:rPr>
              <w:sz w:val="16"/>
              <w:szCs w:val="16"/>
            </w:rPr>
          </w:pPr>
          <w:r w:rsidRPr="006B19E3">
            <w:rPr>
              <w:sz w:val="16"/>
              <w:szCs w:val="16"/>
            </w:rPr>
            <w:t>:</w:t>
          </w:r>
          <w:r w:rsidR="00645C15" w:rsidRPr="006B19E3">
            <w:rPr>
              <w:sz w:val="16"/>
              <w:szCs w:val="16"/>
            </w:rPr>
            <w:t xml:space="preserve"> </w:t>
          </w:r>
          <w:r w:rsidR="00232EB2">
            <w:rPr>
              <w:sz w:val="16"/>
              <w:szCs w:val="16"/>
            </w:rPr>
            <w:t>1.0</w:t>
          </w:r>
        </w:p>
        <w:p w14:paraId="212C7E7A" w14:textId="312A0BBF" w:rsidR="003639EA" w:rsidRPr="006B19E3" w:rsidRDefault="003639EA">
          <w:pPr>
            <w:pStyle w:val="stBilgi"/>
            <w:rPr>
              <w:sz w:val="16"/>
              <w:szCs w:val="16"/>
            </w:rPr>
          </w:pPr>
          <w:r w:rsidRPr="006B19E3">
            <w:rPr>
              <w:sz w:val="16"/>
              <w:szCs w:val="16"/>
            </w:rPr>
            <w:t>:</w:t>
          </w:r>
          <w:r w:rsidR="006B19E3" w:rsidRPr="006B19E3">
            <w:rPr>
              <w:sz w:val="16"/>
              <w:szCs w:val="16"/>
            </w:rPr>
            <w:t xml:space="preserve"> </w:t>
          </w:r>
          <w:sdt>
            <w:sdtPr>
              <w:rPr>
                <w:sz w:val="16"/>
                <w:szCs w:val="16"/>
              </w:rPr>
              <w:alias w:val="Yayımlama Tarihi"/>
              <w:tag w:val=""/>
              <w:id w:val="-368918222"/>
              <w:placeholder>
                <w:docPart w:val="D47CEDFA79BE41E99EF5A1750938DFFC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1-09-13T00:00:00Z">
                <w:dateFormat w:val="d.MM.yyyy"/>
                <w:lid w:val="tr-TR"/>
                <w:storeMappedDataAs w:val="dateTime"/>
                <w:calendar w:val="gregorian"/>
              </w:date>
            </w:sdtPr>
            <w:sdtEndPr/>
            <w:sdtContent>
              <w:r w:rsidR="00511F06">
                <w:rPr>
                  <w:sz w:val="16"/>
                  <w:szCs w:val="16"/>
                </w:rPr>
                <w:t>13.09.2021</w:t>
              </w:r>
            </w:sdtContent>
          </w:sdt>
        </w:p>
        <w:p w14:paraId="259EB6A1" w14:textId="5F544DD0" w:rsidR="003639EA" w:rsidRPr="006B19E3" w:rsidRDefault="003639EA">
          <w:pPr>
            <w:pStyle w:val="stBilgi"/>
            <w:rPr>
              <w:sz w:val="16"/>
              <w:szCs w:val="16"/>
            </w:rPr>
          </w:pPr>
          <w:r w:rsidRPr="006B19E3">
            <w:rPr>
              <w:sz w:val="16"/>
              <w:szCs w:val="16"/>
            </w:rPr>
            <w:t>:</w:t>
          </w:r>
          <w:r w:rsidR="00FD123A">
            <w:rPr>
              <w:sz w:val="16"/>
              <w:szCs w:val="16"/>
            </w:rPr>
            <w:t xml:space="preserve"> </w:t>
          </w:r>
          <w:r w:rsidR="00F95328" w:rsidRPr="006B19E3">
            <w:rPr>
              <w:sz w:val="16"/>
              <w:szCs w:val="16"/>
            </w:rPr>
            <w:fldChar w:fldCharType="begin"/>
          </w:r>
          <w:r w:rsidR="00F95328" w:rsidRPr="006B19E3">
            <w:rPr>
              <w:sz w:val="16"/>
              <w:szCs w:val="16"/>
            </w:rPr>
            <w:instrText>PAGE   \* MERGEFORMAT</w:instrText>
          </w:r>
          <w:r w:rsidR="00F95328" w:rsidRPr="006B19E3">
            <w:rPr>
              <w:sz w:val="16"/>
              <w:szCs w:val="16"/>
            </w:rPr>
            <w:fldChar w:fldCharType="separate"/>
          </w:r>
          <w:r w:rsidR="00F95328" w:rsidRPr="006B19E3">
            <w:rPr>
              <w:sz w:val="16"/>
              <w:szCs w:val="16"/>
            </w:rPr>
            <w:t>1</w:t>
          </w:r>
          <w:r w:rsidR="00F95328" w:rsidRPr="006B19E3">
            <w:rPr>
              <w:sz w:val="16"/>
              <w:szCs w:val="16"/>
            </w:rPr>
            <w:fldChar w:fldCharType="end"/>
          </w:r>
          <w:r w:rsidR="00F95328" w:rsidRPr="006B19E3">
            <w:rPr>
              <w:sz w:val="16"/>
              <w:szCs w:val="16"/>
            </w:rPr>
            <w:t>/</w:t>
          </w:r>
          <w:r w:rsidR="00F95328" w:rsidRPr="006B19E3">
            <w:rPr>
              <w:sz w:val="16"/>
              <w:szCs w:val="16"/>
            </w:rPr>
            <w:fldChar w:fldCharType="begin"/>
          </w:r>
          <w:r w:rsidR="00F95328" w:rsidRPr="006B19E3">
            <w:rPr>
              <w:sz w:val="16"/>
              <w:szCs w:val="16"/>
            </w:rPr>
            <w:instrText xml:space="preserve"> DOCPROPERTY  Pages  \* MERGEFORMAT </w:instrText>
          </w:r>
          <w:r w:rsidR="00F95328" w:rsidRPr="006B19E3">
            <w:rPr>
              <w:sz w:val="16"/>
              <w:szCs w:val="16"/>
            </w:rPr>
            <w:fldChar w:fldCharType="separate"/>
          </w:r>
          <w:r w:rsidR="0005434F">
            <w:rPr>
              <w:sz w:val="16"/>
              <w:szCs w:val="16"/>
            </w:rPr>
            <w:t>5</w:t>
          </w:r>
          <w:r w:rsidR="00F95328" w:rsidRPr="006B19E3">
            <w:rPr>
              <w:sz w:val="16"/>
              <w:szCs w:val="16"/>
            </w:rPr>
            <w:fldChar w:fldCharType="end"/>
          </w:r>
        </w:p>
      </w:tc>
    </w:tr>
  </w:tbl>
  <w:p w14:paraId="0022A1A6" w14:textId="77777777" w:rsidR="00890BDE" w:rsidRDefault="00890BDE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A1295"/>
    <w:multiLevelType w:val="multilevel"/>
    <w:tmpl w:val="3F145AB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ED0685E"/>
    <w:multiLevelType w:val="hybridMultilevel"/>
    <w:tmpl w:val="50BA53A6"/>
    <w:lvl w:ilvl="0" w:tplc="7B7CA352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1E6584"/>
    <w:multiLevelType w:val="hybridMultilevel"/>
    <w:tmpl w:val="854AC5F2"/>
    <w:lvl w:ilvl="0" w:tplc="041F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1D6F5F50"/>
    <w:multiLevelType w:val="hybridMultilevel"/>
    <w:tmpl w:val="3DA097C8"/>
    <w:lvl w:ilvl="0" w:tplc="46D2340C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4276AB"/>
    <w:multiLevelType w:val="hybridMultilevel"/>
    <w:tmpl w:val="C4603E28"/>
    <w:lvl w:ilvl="0" w:tplc="041F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5" w15:restartNumberingAfterBreak="0">
    <w:nsid w:val="39B878BC"/>
    <w:multiLevelType w:val="hybridMultilevel"/>
    <w:tmpl w:val="63D8B522"/>
    <w:lvl w:ilvl="0" w:tplc="F0A0E058">
      <w:start w:val="1"/>
      <w:numFmt w:val="decimal"/>
      <w:lvlText w:val="1.1.%1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5D2539"/>
    <w:multiLevelType w:val="multilevel"/>
    <w:tmpl w:val="3F145AB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3BD46381"/>
    <w:multiLevelType w:val="multilevel"/>
    <w:tmpl w:val="2FE82C24"/>
    <w:lvl w:ilvl="0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2208" w:hanging="432"/>
      </w:pPr>
    </w:lvl>
    <w:lvl w:ilvl="2">
      <w:start w:val="1"/>
      <w:numFmt w:val="decimal"/>
      <w:lvlText w:val="%1.%2.%3."/>
      <w:lvlJc w:val="left"/>
      <w:pPr>
        <w:ind w:left="2640" w:hanging="504"/>
      </w:pPr>
    </w:lvl>
    <w:lvl w:ilvl="3">
      <w:start w:val="1"/>
      <w:numFmt w:val="decimal"/>
      <w:lvlText w:val="%1.%2.%3.%4."/>
      <w:lvlJc w:val="left"/>
      <w:pPr>
        <w:ind w:left="3144" w:hanging="648"/>
      </w:pPr>
    </w:lvl>
    <w:lvl w:ilvl="4">
      <w:start w:val="1"/>
      <w:numFmt w:val="decimal"/>
      <w:lvlText w:val="%1.%2.%3.%4.%5."/>
      <w:lvlJc w:val="left"/>
      <w:pPr>
        <w:ind w:left="3648" w:hanging="792"/>
      </w:pPr>
    </w:lvl>
    <w:lvl w:ilvl="5">
      <w:start w:val="1"/>
      <w:numFmt w:val="decimal"/>
      <w:lvlText w:val="%1.%2.%3.%4.%5.%6."/>
      <w:lvlJc w:val="left"/>
      <w:pPr>
        <w:ind w:left="4152" w:hanging="936"/>
      </w:pPr>
    </w:lvl>
    <w:lvl w:ilvl="6">
      <w:start w:val="1"/>
      <w:numFmt w:val="decimal"/>
      <w:lvlText w:val="%1.%2.%3.%4.%5.%6.%7."/>
      <w:lvlJc w:val="left"/>
      <w:pPr>
        <w:ind w:left="4656" w:hanging="1080"/>
      </w:pPr>
    </w:lvl>
    <w:lvl w:ilvl="7">
      <w:start w:val="1"/>
      <w:numFmt w:val="decimal"/>
      <w:lvlText w:val="%1.%2.%3.%4.%5.%6.%7.%8."/>
      <w:lvlJc w:val="left"/>
      <w:pPr>
        <w:ind w:left="5160" w:hanging="1224"/>
      </w:pPr>
    </w:lvl>
    <w:lvl w:ilvl="8">
      <w:start w:val="1"/>
      <w:numFmt w:val="decimal"/>
      <w:lvlText w:val="%1.%2.%3.%4.%5.%6.%7.%8.%9."/>
      <w:lvlJc w:val="left"/>
      <w:pPr>
        <w:ind w:left="5736" w:hanging="1440"/>
      </w:pPr>
    </w:lvl>
  </w:abstractNum>
  <w:abstractNum w:abstractNumId="8" w15:restartNumberingAfterBreak="0">
    <w:nsid w:val="3D3A199C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D470912"/>
    <w:multiLevelType w:val="multilevel"/>
    <w:tmpl w:val="041F001F"/>
    <w:lvl w:ilvl="0">
      <w:start w:val="1"/>
      <w:numFmt w:val="decimal"/>
      <w:lvlText w:val="%1."/>
      <w:lvlJc w:val="left"/>
      <w:pPr>
        <w:ind w:left="924" w:hanging="360"/>
      </w:pPr>
    </w:lvl>
    <w:lvl w:ilvl="1">
      <w:start w:val="1"/>
      <w:numFmt w:val="decimal"/>
      <w:lvlText w:val="%1.%2."/>
      <w:lvlJc w:val="left"/>
      <w:pPr>
        <w:ind w:left="1356" w:hanging="432"/>
      </w:pPr>
    </w:lvl>
    <w:lvl w:ilvl="2">
      <w:start w:val="1"/>
      <w:numFmt w:val="decimal"/>
      <w:lvlText w:val="%1.%2.%3."/>
      <w:lvlJc w:val="left"/>
      <w:pPr>
        <w:ind w:left="1788" w:hanging="504"/>
      </w:pPr>
    </w:lvl>
    <w:lvl w:ilvl="3">
      <w:start w:val="1"/>
      <w:numFmt w:val="decimal"/>
      <w:lvlText w:val="%1.%2.%3.%4."/>
      <w:lvlJc w:val="left"/>
      <w:pPr>
        <w:ind w:left="2292" w:hanging="648"/>
      </w:pPr>
    </w:lvl>
    <w:lvl w:ilvl="4">
      <w:start w:val="1"/>
      <w:numFmt w:val="decimal"/>
      <w:lvlText w:val="%1.%2.%3.%4.%5."/>
      <w:lvlJc w:val="left"/>
      <w:pPr>
        <w:ind w:left="2796" w:hanging="792"/>
      </w:pPr>
    </w:lvl>
    <w:lvl w:ilvl="5">
      <w:start w:val="1"/>
      <w:numFmt w:val="decimal"/>
      <w:lvlText w:val="%1.%2.%3.%4.%5.%6."/>
      <w:lvlJc w:val="left"/>
      <w:pPr>
        <w:ind w:left="3300" w:hanging="936"/>
      </w:pPr>
    </w:lvl>
    <w:lvl w:ilvl="6">
      <w:start w:val="1"/>
      <w:numFmt w:val="decimal"/>
      <w:lvlText w:val="%1.%2.%3.%4.%5.%6.%7."/>
      <w:lvlJc w:val="left"/>
      <w:pPr>
        <w:ind w:left="3804" w:hanging="1080"/>
      </w:pPr>
    </w:lvl>
    <w:lvl w:ilvl="7">
      <w:start w:val="1"/>
      <w:numFmt w:val="decimal"/>
      <w:lvlText w:val="%1.%2.%3.%4.%5.%6.%7.%8."/>
      <w:lvlJc w:val="left"/>
      <w:pPr>
        <w:ind w:left="4308" w:hanging="1224"/>
      </w:pPr>
    </w:lvl>
    <w:lvl w:ilvl="8">
      <w:start w:val="1"/>
      <w:numFmt w:val="decimal"/>
      <w:lvlText w:val="%1.%2.%3.%4.%5.%6.%7.%8.%9."/>
      <w:lvlJc w:val="left"/>
      <w:pPr>
        <w:ind w:left="4884" w:hanging="1440"/>
      </w:pPr>
    </w:lvl>
  </w:abstractNum>
  <w:abstractNum w:abstractNumId="10" w15:restartNumberingAfterBreak="0">
    <w:nsid w:val="40716E90"/>
    <w:multiLevelType w:val="hybridMultilevel"/>
    <w:tmpl w:val="B88A35D6"/>
    <w:lvl w:ilvl="0" w:tplc="041F0001">
      <w:start w:val="1"/>
      <w:numFmt w:val="bullet"/>
      <w:lvlText w:val=""/>
      <w:lvlJc w:val="left"/>
      <w:pPr>
        <w:ind w:left="-196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-12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-52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19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91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163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235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307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3792" w:hanging="360"/>
      </w:pPr>
      <w:rPr>
        <w:rFonts w:ascii="Wingdings" w:hAnsi="Wingdings" w:hint="default"/>
      </w:rPr>
    </w:lvl>
  </w:abstractNum>
  <w:abstractNum w:abstractNumId="11" w15:restartNumberingAfterBreak="0">
    <w:nsid w:val="45C73605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7BC070B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495025A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87E53A2"/>
    <w:multiLevelType w:val="hybridMultilevel"/>
    <w:tmpl w:val="7D244606"/>
    <w:lvl w:ilvl="0" w:tplc="0722FE6E">
      <w:start w:val="3"/>
      <w:numFmt w:val="bullet"/>
      <w:lvlText w:val=""/>
      <w:lvlJc w:val="left"/>
      <w:pPr>
        <w:ind w:left="1068" w:hanging="360"/>
      </w:pPr>
      <w:rPr>
        <w:rFonts w:ascii="Wingdings" w:eastAsiaTheme="minorHAnsi" w:hAnsi="Wingdings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5"/>
  </w:num>
  <w:num w:numId="4">
    <w:abstractNumId w:val="1"/>
  </w:num>
  <w:num w:numId="5">
    <w:abstractNumId w:val="3"/>
  </w:num>
  <w:num w:numId="6">
    <w:abstractNumId w:val="13"/>
    <w:lvlOverride w:ilvl="0">
      <w:startOverride w:val="1"/>
    </w:lvlOverride>
  </w:num>
  <w:num w:numId="7">
    <w:abstractNumId w:val="2"/>
  </w:num>
  <w:num w:numId="8">
    <w:abstractNumId w:val="4"/>
  </w:num>
  <w:num w:numId="9">
    <w:abstractNumId w:val="10"/>
  </w:num>
  <w:num w:numId="10">
    <w:abstractNumId w:val="9"/>
  </w:num>
  <w:num w:numId="11">
    <w:abstractNumId w:val="0"/>
  </w:num>
  <w:num w:numId="12">
    <w:abstractNumId w:val="6"/>
  </w:num>
  <w:num w:numId="13">
    <w:abstractNumId w:val="7"/>
  </w:num>
  <w:num w:numId="14">
    <w:abstractNumId w:val="12"/>
  </w:num>
  <w:num w:numId="15">
    <w:abstractNumId w:val="8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gAiY2NzQwsTIDRU0lEKTi0uzszPAykwqgUAhjRM7ywAAAA="/>
  </w:docVars>
  <w:rsids>
    <w:rsidRoot w:val="00894F39"/>
    <w:rsid w:val="0000268F"/>
    <w:rsid w:val="00003F51"/>
    <w:rsid w:val="00006F56"/>
    <w:rsid w:val="00013120"/>
    <w:rsid w:val="00035930"/>
    <w:rsid w:val="00045749"/>
    <w:rsid w:val="00051237"/>
    <w:rsid w:val="00051A5C"/>
    <w:rsid w:val="0005434F"/>
    <w:rsid w:val="00054D24"/>
    <w:rsid w:val="00060F37"/>
    <w:rsid w:val="000613B0"/>
    <w:rsid w:val="000647AD"/>
    <w:rsid w:val="000658C1"/>
    <w:rsid w:val="0006601C"/>
    <w:rsid w:val="000673F5"/>
    <w:rsid w:val="00067D25"/>
    <w:rsid w:val="00067E5F"/>
    <w:rsid w:val="00086EC2"/>
    <w:rsid w:val="000933C8"/>
    <w:rsid w:val="00094F5E"/>
    <w:rsid w:val="000A0577"/>
    <w:rsid w:val="000A1B0F"/>
    <w:rsid w:val="000A6D77"/>
    <w:rsid w:val="000B1F25"/>
    <w:rsid w:val="000B21F2"/>
    <w:rsid w:val="000B4A08"/>
    <w:rsid w:val="000B502F"/>
    <w:rsid w:val="000B6404"/>
    <w:rsid w:val="000C71AA"/>
    <w:rsid w:val="000D30B1"/>
    <w:rsid w:val="000D5689"/>
    <w:rsid w:val="000F2F28"/>
    <w:rsid w:val="000F4599"/>
    <w:rsid w:val="00100D7E"/>
    <w:rsid w:val="00103354"/>
    <w:rsid w:val="00103AF8"/>
    <w:rsid w:val="00107E8A"/>
    <w:rsid w:val="00111B98"/>
    <w:rsid w:val="001167D2"/>
    <w:rsid w:val="0013054B"/>
    <w:rsid w:val="001329DE"/>
    <w:rsid w:val="00136DAB"/>
    <w:rsid w:val="0014061C"/>
    <w:rsid w:val="00145F3C"/>
    <w:rsid w:val="00150046"/>
    <w:rsid w:val="00153065"/>
    <w:rsid w:val="0017511B"/>
    <w:rsid w:val="001807D5"/>
    <w:rsid w:val="00180DE4"/>
    <w:rsid w:val="0019245A"/>
    <w:rsid w:val="001954F3"/>
    <w:rsid w:val="00195EDD"/>
    <w:rsid w:val="00197559"/>
    <w:rsid w:val="001A0629"/>
    <w:rsid w:val="001A1684"/>
    <w:rsid w:val="001A4B9C"/>
    <w:rsid w:val="001A4E4E"/>
    <w:rsid w:val="001A684E"/>
    <w:rsid w:val="001B1B3F"/>
    <w:rsid w:val="001C0801"/>
    <w:rsid w:val="001C29AD"/>
    <w:rsid w:val="001D1C38"/>
    <w:rsid w:val="001E1BF6"/>
    <w:rsid w:val="001E66F5"/>
    <w:rsid w:val="001E7A46"/>
    <w:rsid w:val="001F57EC"/>
    <w:rsid w:val="001F6850"/>
    <w:rsid w:val="00200350"/>
    <w:rsid w:val="00200E10"/>
    <w:rsid w:val="002017F5"/>
    <w:rsid w:val="002020CC"/>
    <w:rsid w:val="00202D93"/>
    <w:rsid w:val="00205C60"/>
    <w:rsid w:val="00207431"/>
    <w:rsid w:val="00207D3D"/>
    <w:rsid w:val="00211376"/>
    <w:rsid w:val="00215062"/>
    <w:rsid w:val="00215677"/>
    <w:rsid w:val="00215E67"/>
    <w:rsid w:val="00217ED7"/>
    <w:rsid w:val="002236B7"/>
    <w:rsid w:val="00225C54"/>
    <w:rsid w:val="002306F1"/>
    <w:rsid w:val="00232EB2"/>
    <w:rsid w:val="002350C9"/>
    <w:rsid w:val="00241F25"/>
    <w:rsid w:val="002425E9"/>
    <w:rsid w:val="00243E9E"/>
    <w:rsid w:val="00250386"/>
    <w:rsid w:val="00251630"/>
    <w:rsid w:val="00256AFA"/>
    <w:rsid w:val="00271311"/>
    <w:rsid w:val="00276479"/>
    <w:rsid w:val="002847D7"/>
    <w:rsid w:val="00284D60"/>
    <w:rsid w:val="002A1954"/>
    <w:rsid w:val="002A7DD6"/>
    <w:rsid w:val="002B1933"/>
    <w:rsid w:val="002B5610"/>
    <w:rsid w:val="002B57AC"/>
    <w:rsid w:val="002B76F9"/>
    <w:rsid w:val="002C3475"/>
    <w:rsid w:val="002C5431"/>
    <w:rsid w:val="002C5808"/>
    <w:rsid w:val="002C5F84"/>
    <w:rsid w:val="002C62CE"/>
    <w:rsid w:val="002C7C19"/>
    <w:rsid w:val="002E0098"/>
    <w:rsid w:val="002E0302"/>
    <w:rsid w:val="002E3901"/>
    <w:rsid w:val="002E5465"/>
    <w:rsid w:val="002F224E"/>
    <w:rsid w:val="00302D42"/>
    <w:rsid w:val="0030325E"/>
    <w:rsid w:val="0030333F"/>
    <w:rsid w:val="0030425E"/>
    <w:rsid w:val="00304AEF"/>
    <w:rsid w:val="00304D8D"/>
    <w:rsid w:val="00307A8A"/>
    <w:rsid w:val="0031288F"/>
    <w:rsid w:val="0031568E"/>
    <w:rsid w:val="00315B66"/>
    <w:rsid w:val="00315D2C"/>
    <w:rsid w:val="0032152A"/>
    <w:rsid w:val="00324BCE"/>
    <w:rsid w:val="00336395"/>
    <w:rsid w:val="0033687F"/>
    <w:rsid w:val="00337E47"/>
    <w:rsid w:val="0034202C"/>
    <w:rsid w:val="00343D12"/>
    <w:rsid w:val="00346D94"/>
    <w:rsid w:val="00352E24"/>
    <w:rsid w:val="0035786F"/>
    <w:rsid w:val="003639EA"/>
    <w:rsid w:val="00363FBC"/>
    <w:rsid w:val="00365934"/>
    <w:rsid w:val="003773B4"/>
    <w:rsid w:val="003803EE"/>
    <w:rsid w:val="003830D1"/>
    <w:rsid w:val="003861BA"/>
    <w:rsid w:val="00395E6B"/>
    <w:rsid w:val="00396535"/>
    <w:rsid w:val="003A56AD"/>
    <w:rsid w:val="003A74BF"/>
    <w:rsid w:val="003A7F8E"/>
    <w:rsid w:val="003B087C"/>
    <w:rsid w:val="003B0FFA"/>
    <w:rsid w:val="003C2018"/>
    <w:rsid w:val="003C3464"/>
    <w:rsid w:val="003C475D"/>
    <w:rsid w:val="003D0C88"/>
    <w:rsid w:val="003D290E"/>
    <w:rsid w:val="003D5DF7"/>
    <w:rsid w:val="003D630A"/>
    <w:rsid w:val="003D6663"/>
    <w:rsid w:val="003E5DA9"/>
    <w:rsid w:val="003F03AE"/>
    <w:rsid w:val="003F39EB"/>
    <w:rsid w:val="0040193E"/>
    <w:rsid w:val="004035F1"/>
    <w:rsid w:val="00403E49"/>
    <w:rsid w:val="00404090"/>
    <w:rsid w:val="004128CB"/>
    <w:rsid w:val="00413B00"/>
    <w:rsid w:val="004169C8"/>
    <w:rsid w:val="00417F45"/>
    <w:rsid w:val="00426C83"/>
    <w:rsid w:val="00427083"/>
    <w:rsid w:val="0043297E"/>
    <w:rsid w:val="0043311A"/>
    <w:rsid w:val="004335A8"/>
    <w:rsid w:val="0043770D"/>
    <w:rsid w:val="00437FD1"/>
    <w:rsid w:val="00445BE9"/>
    <w:rsid w:val="004461F2"/>
    <w:rsid w:val="00446A4A"/>
    <w:rsid w:val="00450B68"/>
    <w:rsid w:val="00451447"/>
    <w:rsid w:val="004531CF"/>
    <w:rsid w:val="00454236"/>
    <w:rsid w:val="004602DB"/>
    <w:rsid w:val="004619D0"/>
    <w:rsid w:val="0046670F"/>
    <w:rsid w:val="00471710"/>
    <w:rsid w:val="004742BC"/>
    <w:rsid w:val="00476062"/>
    <w:rsid w:val="00476A78"/>
    <w:rsid w:val="00482CE8"/>
    <w:rsid w:val="00496024"/>
    <w:rsid w:val="004960AE"/>
    <w:rsid w:val="00496A81"/>
    <w:rsid w:val="004A3A35"/>
    <w:rsid w:val="004C1940"/>
    <w:rsid w:val="004C3D0A"/>
    <w:rsid w:val="004D50CA"/>
    <w:rsid w:val="004E13DB"/>
    <w:rsid w:val="004E1B81"/>
    <w:rsid w:val="004F5314"/>
    <w:rsid w:val="005018CD"/>
    <w:rsid w:val="005033EA"/>
    <w:rsid w:val="00504A53"/>
    <w:rsid w:val="00507586"/>
    <w:rsid w:val="00511750"/>
    <w:rsid w:val="00511F06"/>
    <w:rsid w:val="0051739B"/>
    <w:rsid w:val="0052128A"/>
    <w:rsid w:val="00522AD0"/>
    <w:rsid w:val="00522C14"/>
    <w:rsid w:val="005236EE"/>
    <w:rsid w:val="00530833"/>
    <w:rsid w:val="00532B25"/>
    <w:rsid w:val="00550840"/>
    <w:rsid w:val="00551BDA"/>
    <w:rsid w:val="00554CA4"/>
    <w:rsid w:val="00554E5F"/>
    <w:rsid w:val="00560F71"/>
    <w:rsid w:val="00563F06"/>
    <w:rsid w:val="00567B45"/>
    <w:rsid w:val="005757F5"/>
    <w:rsid w:val="00584611"/>
    <w:rsid w:val="00590E3E"/>
    <w:rsid w:val="005958F1"/>
    <w:rsid w:val="005A42B9"/>
    <w:rsid w:val="005A5BB8"/>
    <w:rsid w:val="005B0775"/>
    <w:rsid w:val="005C28DD"/>
    <w:rsid w:val="005C2C5F"/>
    <w:rsid w:val="005C4A86"/>
    <w:rsid w:val="005D35B0"/>
    <w:rsid w:val="005D4553"/>
    <w:rsid w:val="005D554E"/>
    <w:rsid w:val="005D6DF5"/>
    <w:rsid w:val="005E3793"/>
    <w:rsid w:val="005E426B"/>
    <w:rsid w:val="00603394"/>
    <w:rsid w:val="00606BCD"/>
    <w:rsid w:val="0062015F"/>
    <w:rsid w:val="006247FF"/>
    <w:rsid w:val="00624A50"/>
    <w:rsid w:val="00625134"/>
    <w:rsid w:val="00627576"/>
    <w:rsid w:val="00636885"/>
    <w:rsid w:val="006447A3"/>
    <w:rsid w:val="00644A2D"/>
    <w:rsid w:val="00645B31"/>
    <w:rsid w:val="00645C15"/>
    <w:rsid w:val="0064731A"/>
    <w:rsid w:val="00650E58"/>
    <w:rsid w:val="0065135F"/>
    <w:rsid w:val="00652BE1"/>
    <w:rsid w:val="00652DDB"/>
    <w:rsid w:val="0065323B"/>
    <w:rsid w:val="00661465"/>
    <w:rsid w:val="006709D2"/>
    <w:rsid w:val="00680B90"/>
    <w:rsid w:val="006906F0"/>
    <w:rsid w:val="006913C9"/>
    <w:rsid w:val="00691676"/>
    <w:rsid w:val="006B0148"/>
    <w:rsid w:val="006B19E3"/>
    <w:rsid w:val="006B1A82"/>
    <w:rsid w:val="006C0143"/>
    <w:rsid w:val="006C6BC8"/>
    <w:rsid w:val="006D28F2"/>
    <w:rsid w:val="006D4046"/>
    <w:rsid w:val="006D798A"/>
    <w:rsid w:val="006E2E68"/>
    <w:rsid w:val="006F0DB5"/>
    <w:rsid w:val="006F713F"/>
    <w:rsid w:val="00700BAC"/>
    <w:rsid w:val="00702BD4"/>
    <w:rsid w:val="00703D9F"/>
    <w:rsid w:val="007077F9"/>
    <w:rsid w:val="007114C4"/>
    <w:rsid w:val="00715237"/>
    <w:rsid w:val="00717248"/>
    <w:rsid w:val="00724D6D"/>
    <w:rsid w:val="00727AE3"/>
    <w:rsid w:val="007327EA"/>
    <w:rsid w:val="0073700C"/>
    <w:rsid w:val="00741D67"/>
    <w:rsid w:val="00743D34"/>
    <w:rsid w:val="0075044A"/>
    <w:rsid w:val="00752CB2"/>
    <w:rsid w:val="007540A7"/>
    <w:rsid w:val="007548C7"/>
    <w:rsid w:val="0075501B"/>
    <w:rsid w:val="00764D8C"/>
    <w:rsid w:val="007708AE"/>
    <w:rsid w:val="00770EE5"/>
    <w:rsid w:val="007717F7"/>
    <w:rsid w:val="007812DF"/>
    <w:rsid w:val="00782166"/>
    <w:rsid w:val="00785AD2"/>
    <w:rsid w:val="0078620F"/>
    <w:rsid w:val="00796349"/>
    <w:rsid w:val="00796B8E"/>
    <w:rsid w:val="007A12CD"/>
    <w:rsid w:val="007A3189"/>
    <w:rsid w:val="007B2C51"/>
    <w:rsid w:val="007B2CC6"/>
    <w:rsid w:val="007B530B"/>
    <w:rsid w:val="007D1AA6"/>
    <w:rsid w:val="007D2238"/>
    <w:rsid w:val="007E2042"/>
    <w:rsid w:val="007E31E1"/>
    <w:rsid w:val="007E7124"/>
    <w:rsid w:val="007F1911"/>
    <w:rsid w:val="007F45DE"/>
    <w:rsid w:val="007F64E6"/>
    <w:rsid w:val="007F7CEB"/>
    <w:rsid w:val="00800CDC"/>
    <w:rsid w:val="008069E9"/>
    <w:rsid w:val="00810EF7"/>
    <w:rsid w:val="00817201"/>
    <w:rsid w:val="00820769"/>
    <w:rsid w:val="0082500D"/>
    <w:rsid w:val="00830A84"/>
    <w:rsid w:val="00834A68"/>
    <w:rsid w:val="00842B9F"/>
    <w:rsid w:val="00853FF9"/>
    <w:rsid w:val="0085430B"/>
    <w:rsid w:val="00861396"/>
    <w:rsid w:val="00867CB6"/>
    <w:rsid w:val="008775CB"/>
    <w:rsid w:val="0088059F"/>
    <w:rsid w:val="00890BDE"/>
    <w:rsid w:val="00893998"/>
    <w:rsid w:val="0089449A"/>
    <w:rsid w:val="00894F39"/>
    <w:rsid w:val="008A2D16"/>
    <w:rsid w:val="008A4046"/>
    <w:rsid w:val="008B1E83"/>
    <w:rsid w:val="008B2CD4"/>
    <w:rsid w:val="008B55B9"/>
    <w:rsid w:val="008C00CC"/>
    <w:rsid w:val="008C2AB3"/>
    <w:rsid w:val="008C49EB"/>
    <w:rsid w:val="008C5BE4"/>
    <w:rsid w:val="008D19BB"/>
    <w:rsid w:val="008D41D4"/>
    <w:rsid w:val="008E28CB"/>
    <w:rsid w:val="008F06BA"/>
    <w:rsid w:val="008F5E3D"/>
    <w:rsid w:val="008F60F2"/>
    <w:rsid w:val="00902C6F"/>
    <w:rsid w:val="00903993"/>
    <w:rsid w:val="0090483F"/>
    <w:rsid w:val="0091590C"/>
    <w:rsid w:val="00922B18"/>
    <w:rsid w:val="00932FC0"/>
    <w:rsid w:val="00933759"/>
    <w:rsid w:val="00934478"/>
    <w:rsid w:val="0093799D"/>
    <w:rsid w:val="0094009C"/>
    <w:rsid w:val="00940E70"/>
    <w:rsid w:val="00944875"/>
    <w:rsid w:val="00945A83"/>
    <w:rsid w:val="00961089"/>
    <w:rsid w:val="00966B27"/>
    <w:rsid w:val="009779EF"/>
    <w:rsid w:val="00980842"/>
    <w:rsid w:val="00982DF0"/>
    <w:rsid w:val="00984352"/>
    <w:rsid w:val="0098662E"/>
    <w:rsid w:val="00987B55"/>
    <w:rsid w:val="00987FCA"/>
    <w:rsid w:val="00993034"/>
    <w:rsid w:val="009951BD"/>
    <w:rsid w:val="00996670"/>
    <w:rsid w:val="00996A76"/>
    <w:rsid w:val="009B0759"/>
    <w:rsid w:val="009B3191"/>
    <w:rsid w:val="009B3A17"/>
    <w:rsid w:val="009B3F49"/>
    <w:rsid w:val="009B4071"/>
    <w:rsid w:val="009B6205"/>
    <w:rsid w:val="009B7E83"/>
    <w:rsid w:val="009C1F16"/>
    <w:rsid w:val="009C36AB"/>
    <w:rsid w:val="009E1A79"/>
    <w:rsid w:val="009E4295"/>
    <w:rsid w:val="009E5607"/>
    <w:rsid w:val="009F0650"/>
    <w:rsid w:val="009F5CC9"/>
    <w:rsid w:val="009F72BB"/>
    <w:rsid w:val="00A019DE"/>
    <w:rsid w:val="00A032D0"/>
    <w:rsid w:val="00A05C93"/>
    <w:rsid w:val="00A06646"/>
    <w:rsid w:val="00A12D2C"/>
    <w:rsid w:val="00A143E7"/>
    <w:rsid w:val="00A1794F"/>
    <w:rsid w:val="00A25F1E"/>
    <w:rsid w:val="00A26C2D"/>
    <w:rsid w:val="00A3387D"/>
    <w:rsid w:val="00A53C73"/>
    <w:rsid w:val="00A5734C"/>
    <w:rsid w:val="00A634AA"/>
    <w:rsid w:val="00A66248"/>
    <w:rsid w:val="00A70C84"/>
    <w:rsid w:val="00A73BC6"/>
    <w:rsid w:val="00A85970"/>
    <w:rsid w:val="00A85A03"/>
    <w:rsid w:val="00A92883"/>
    <w:rsid w:val="00A94282"/>
    <w:rsid w:val="00AA040A"/>
    <w:rsid w:val="00AA14EB"/>
    <w:rsid w:val="00AA2BEB"/>
    <w:rsid w:val="00AA58C5"/>
    <w:rsid w:val="00AA7541"/>
    <w:rsid w:val="00AB02E1"/>
    <w:rsid w:val="00AB2803"/>
    <w:rsid w:val="00AB46FF"/>
    <w:rsid w:val="00AB4ABD"/>
    <w:rsid w:val="00AB5774"/>
    <w:rsid w:val="00AB6EC5"/>
    <w:rsid w:val="00AC2F99"/>
    <w:rsid w:val="00AC36B7"/>
    <w:rsid w:val="00AC4907"/>
    <w:rsid w:val="00AD194A"/>
    <w:rsid w:val="00AD340C"/>
    <w:rsid w:val="00AE1DC4"/>
    <w:rsid w:val="00AE228B"/>
    <w:rsid w:val="00AE4BE5"/>
    <w:rsid w:val="00AE4FEC"/>
    <w:rsid w:val="00AE5941"/>
    <w:rsid w:val="00AE6D4F"/>
    <w:rsid w:val="00AE70C7"/>
    <w:rsid w:val="00AF1FEC"/>
    <w:rsid w:val="00AF3495"/>
    <w:rsid w:val="00AF6B07"/>
    <w:rsid w:val="00B05D0B"/>
    <w:rsid w:val="00B077CF"/>
    <w:rsid w:val="00B07E40"/>
    <w:rsid w:val="00B122E1"/>
    <w:rsid w:val="00B13B25"/>
    <w:rsid w:val="00B170A5"/>
    <w:rsid w:val="00B20317"/>
    <w:rsid w:val="00B203EE"/>
    <w:rsid w:val="00B271DC"/>
    <w:rsid w:val="00B30075"/>
    <w:rsid w:val="00B3306F"/>
    <w:rsid w:val="00B33160"/>
    <w:rsid w:val="00B33E20"/>
    <w:rsid w:val="00B3657B"/>
    <w:rsid w:val="00B408E0"/>
    <w:rsid w:val="00B41689"/>
    <w:rsid w:val="00B4185B"/>
    <w:rsid w:val="00B435BB"/>
    <w:rsid w:val="00B52DF0"/>
    <w:rsid w:val="00B56E7D"/>
    <w:rsid w:val="00B60837"/>
    <w:rsid w:val="00B60B81"/>
    <w:rsid w:val="00B648B8"/>
    <w:rsid w:val="00B70AF5"/>
    <w:rsid w:val="00B72410"/>
    <w:rsid w:val="00B83417"/>
    <w:rsid w:val="00B85490"/>
    <w:rsid w:val="00B8549F"/>
    <w:rsid w:val="00B96117"/>
    <w:rsid w:val="00BA154B"/>
    <w:rsid w:val="00BA3A8F"/>
    <w:rsid w:val="00BA5FDF"/>
    <w:rsid w:val="00BA78CD"/>
    <w:rsid w:val="00BB01CA"/>
    <w:rsid w:val="00BB1286"/>
    <w:rsid w:val="00BB1861"/>
    <w:rsid w:val="00BB3ED4"/>
    <w:rsid w:val="00BC390F"/>
    <w:rsid w:val="00BD54D0"/>
    <w:rsid w:val="00BD627B"/>
    <w:rsid w:val="00BF1FEE"/>
    <w:rsid w:val="00BF476F"/>
    <w:rsid w:val="00BF4978"/>
    <w:rsid w:val="00BF64DD"/>
    <w:rsid w:val="00C01E05"/>
    <w:rsid w:val="00C06C43"/>
    <w:rsid w:val="00C14196"/>
    <w:rsid w:val="00C22363"/>
    <w:rsid w:val="00C25810"/>
    <w:rsid w:val="00C32A07"/>
    <w:rsid w:val="00C357D6"/>
    <w:rsid w:val="00C3676F"/>
    <w:rsid w:val="00C37246"/>
    <w:rsid w:val="00C4177A"/>
    <w:rsid w:val="00C46F1C"/>
    <w:rsid w:val="00C50B38"/>
    <w:rsid w:val="00C525FE"/>
    <w:rsid w:val="00C549D3"/>
    <w:rsid w:val="00C55742"/>
    <w:rsid w:val="00C56599"/>
    <w:rsid w:val="00C56E49"/>
    <w:rsid w:val="00C633E6"/>
    <w:rsid w:val="00C65543"/>
    <w:rsid w:val="00C67606"/>
    <w:rsid w:val="00C67C0B"/>
    <w:rsid w:val="00C7398B"/>
    <w:rsid w:val="00C73B95"/>
    <w:rsid w:val="00C77C51"/>
    <w:rsid w:val="00C959A0"/>
    <w:rsid w:val="00C97ECF"/>
    <w:rsid w:val="00CA16A2"/>
    <w:rsid w:val="00CA3599"/>
    <w:rsid w:val="00CA5F4A"/>
    <w:rsid w:val="00CA6DDE"/>
    <w:rsid w:val="00CB6EEC"/>
    <w:rsid w:val="00CC2246"/>
    <w:rsid w:val="00CC3139"/>
    <w:rsid w:val="00CC31D0"/>
    <w:rsid w:val="00CC79C1"/>
    <w:rsid w:val="00CC7EB1"/>
    <w:rsid w:val="00CD2F64"/>
    <w:rsid w:val="00CD39C0"/>
    <w:rsid w:val="00CE0D01"/>
    <w:rsid w:val="00CE27F7"/>
    <w:rsid w:val="00CE398B"/>
    <w:rsid w:val="00CE5C43"/>
    <w:rsid w:val="00CE5F22"/>
    <w:rsid w:val="00CE6A06"/>
    <w:rsid w:val="00CE7EF0"/>
    <w:rsid w:val="00CF0323"/>
    <w:rsid w:val="00CF0CF5"/>
    <w:rsid w:val="00CF1F45"/>
    <w:rsid w:val="00CF350B"/>
    <w:rsid w:val="00CF48BE"/>
    <w:rsid w:val="00CF5B16"/>
    <w:rsid w:val="00D01C7F"/>
    <w:rsid w:val="00D01D38"/>
    <w:rsid w:val="00D05404"/>
    <w:rsid w:val="00D06A44"/>
    <w:rsid w:val="00D06AF1"/>
    <w:rsid w:val="00D155E1"/>
    <w:rsid w:val="00D2167A"/>
    <w:rsid w:val="00D23468"/>
    <w:rsid w:val="00D23D52"/>
    <w:rsid w:val="00D2495A"/>
    <w:rsid w:val="00D24B6C"/>
    <w:rsid w:val="00D2614B"/>
    <w:rsid w:val="00D279A4"/>
    <w:rsid w:val="00D30BA5"/>
    <w:rsid w:val="00D32BB8"/>
    <w:rsid w:val="00D42BE5"/>
    <w:rsid w:val="00D439EA"/>
    <w:rsid w:val="00D45195"/>
    <w:rsid w:val="00D45770"/>
    <w:rsid w:val="00D47C12"/>
    <w:rsid w:val="00D517E8"/>
    <w:rsid w:val="00D55EAC"/>
    <w:rsid w:val="00D55FE6"/>
    <w:rsid w:val="00D56D58"/>
    <w:rsid w:val="00D611D6"/>
    <w:rsid w:val="00D64BFD"/>
    <w:rsid w:val="00D66D71"/>
    <w:rsid w:val="00D66DCD"/>
    <w:rsid w:val="00D731B6"/>
    <w:rsid w:val="00D87849"/>
    <w:rsid w:val="00D917C5"/>
    <w:rsid w:val="00D94AAE"/>
    <w:rsid w:val="00DA0D0E"/>
    <w:rsid w:val="00DA3F70"/>
    <w:rsid w:val="00DB2C1F"/>
    <w:rsid w:val="00DB7BB1"/>
    <w:rsid w:val="00DB7DC3"/>
    <w:rsid w:val="00DC2DE5"/>
    <w:rsid w:val="00DC5EBC"/>
    <w:rsid w:val="00DC61A9"/>
    <w:rsid w:val="00DC6A04"/>
    <w:rsid w:val="00DC6E4C"/>
    <w:rsid w:val="00DC714E"/>
    <w:rsid w:val="00DC74A0"/>
    <w:rsid w:val="00DC769B"/>
    <w:rsid w:val="00DD6F66"/>
    <w:rsid w:val="00DE4BA7"/>
    <w:rsid w:val="00DE55AD"/>
    <w:rsid w:val="00DE79C4"/>
    <w:rsid w:val="00DF183B"/>
    <w:rsid w:val="00DF4476"/>
    <w:rsid w:val="00DF5918"/>
    <w:rsid w:val="00E00B59"/>
    <w:rsid w:val="00E10CBA"/>
    <w:rsid w:val="00E13E91"/>
    <w:rsid w:val="00E204F9"/>
    <w:rsid w:val="00E22E6D"/>
    <w:rsid w:val="00E255E6"/>
    <w:rsid w:val="00E25E10"/>
    <w:rsid w:val="00E31D34"/>
    <w:rsid w:val="00E35DE8"/>
    <w:rsid w:val="00E44A81"/>
    <w:rsid w:val="00E50CF8"/>
    <w:rsid w:val="00E51FF8"/>
    <w:rsid w:val="00E52DF1"/>
    <w:rsid w:val="00E600EA"/>
    <w:rsid w:val="00E604FB"/>
    <w:rsid w:val="00E606BA"/>
    <w:rsid w:val="00E62B77"/>
    <w:rsid w:val="00E657FC"/>
    <w:rsid w:val="00E668BD"/>
    <w:rsid w:val="00E71757"/>
    <w:rsid w:val="00E74901"/>
    <w:rsid w:val="00E75887"/>
    <w:rsid w:val="00E761E5"/>
    <w:rsid w:val="00E81226"/>
    <w:rsid w:val="00E84D2E"/>
    <w:rsid w:val="00E90A4D"/>
    <w:rsid w:val="00E931F7"/>
    <w:rsid w:val="00E9329E"/>
    <w:rsid w:val="00E9655E"/>
    <w:rsid w:val="00E97BBC"/>
    <w:rsid w:val="00EA021F"/>
    <w:rsid w:val="00EA1739"/>
    <w:rsid w:val="00EA5D0F"/>
    <w:rsid w:val="00EB2543"/>
    <w:rsid w:val="00EB417D"/>
    <w:rsid w:val="00EB5861"/>
    <w:rsid w:val="00EB5C4F"/>
    <w:rsid w:val="00EB6BEE"/>
    <w:rsid w:val="00EB7D40"/>
    <w:rsid w:val="00EC0884"/>
    <w:rsid w:val="00EC08E0"/>
    <w:rsid w:val="00EC4EC3"/>
    <w:rsid w:val="00EC4EF0"/>
    <w:rsid w:val="00ED39C7"/>
    <w:rsid w:val="00ED3E8E"/>
    <w:rsid w:val="00ED43AB"/>
    <w:rsid w:val="00ED73FE"/>
    <w:rsid w:val="00EE0862"/>
    <w:rsid w:val="00EE1821"/>
    <w:rsid w:val="00EE2812"/>
    <w:rsid w:val="00EE2D04"/>
    <w:rsid w:val="00EF0DF0"/>
    <w:rsid w:val="00F032B4"/>
    <w:rsid w:val="00F06C4C"/>
    <w:rsid w:val="00F15B2B"/>
    <w:rsid w:val="00F2134B"/>
    <w:rsid w:val="00F22465"/>
    <w:rsid w:val="00F25B47"/>
    <w:rsid w:val="00F265F0"/>
    <w:rsid w:val="00F27A48"/>
    <w:rsid w:val="00F359D7"/>
    <w:rsid w:val="00F36AE8"/>
    <w:rsid w:val="00F430AB"/>
    <w:rsid w:val="00F43B92"/>
    <w:rsid w:val="00F475D0"/>
    <w:rsid w:val="00F47CDF"/>
    <w:rsid w:val="00F53D61"/>
    <w:rsid w:val="00F54527"/>
    <w:rsid w:val="00F63D83"/>
    <w:rsid w:val="00F64442"/>
    <w:rsid w:val="00F70B83"/>
    <w:rsid w:val="00F70DB8"/>
    <w:rsid w:val="00F759A6"/>
    <w:rsid w:val="00F77D93"/>
    <w:rsid w:val="00F8254B"/>
    <w:rsid w:val="00F84161"/>
    <w:rsid w:val="00F87878"/>
    <w:rsid w:val="00F91E11"/>
    <w:rsid w:val="00F92058"/>
    <w:rsid w:val="00F935E6"/>
    <w:rsid w:val="00F95328"/>
    <w:rsid w:val="00F97154"/>
    <w:rsid w:val="00FA3B48"/>
    <w:rsid w:val="00FA7B19"/>
    <w:rsid w:val="00FB0DE0"/>
    <w:rsid w:val="00FB1C0B"/>
    <w:rsid w:val="00FB39F2"/>
    <w:rsid w:val="00FB4792"/>
    <w:rsid w:val="00FC4DE5"/>
    <w:rsid w:val="00FC4F70"/>
    <w:rsid w:val="00FC644C"/>
    <w:rsid w:val="00FD0B8D"/>
    <w:rsid w:val="00FD11EE"/>
    <w:rsid w:val="00FD123A"/>
    <w:rsid w:val="00FD2A42"/>
    <w:rsid w:val="00FD48A0"/>
    <w:rsid w:val="00FD5BBD"/>
    <w:rsid w:val="00FE4AEA"/>
    <w:rsid w:val="00FE6483"/>
    <w:rsid w:val="00FF1F8D"/>
    <w:rsid w:val="00FF5918"/>
    <w:rsid w:val="012180B3"/>
    <w:rsid w:val="043EF187"/>
    <w:rsid w:val="04A6F2D2"/>
    <w:rsid w:val="04FAA244"/>
    <w:rsid w:val="05DAC1E8"/>
    <w:rsid w:val="076225AC"/>
    <w:rsid w:val="0964CC91"/>
    <w:rsid w:val="0A28207B"/>
    <w:rsid w:val="0B14128B"/>
    <w:rsid w:val="0C977BC3"/>
    <w:rsid w:val="0D49ECFD"/>
    <w:rsid w:val="0D544F20"/>
    <w:rsid w:val="0DB5AF1D"/>
    <w:rsid w:val="0DE41171"/>
    <w:rsid w:val="0DF50EC4"/>
    <w:rsid w:val="0E2D93B0"/>
    <w:rsid w:val="0F2CC251"/>
    <w:rsid w:val="105E990D"/>
    <w:rsid w:val="12A80A19"/>
    <w:rsid w:val="1328591C"/>
    <w:rsid w:val="14BE1AD9"/>
    <w:rsid w:val="150F3116"/>
    <w:rsid w:val="15C3A1C2"/>
    <w:rsid w:val="16AC141A"/>
    <w:rsid w:val="19A7B6B0"/>
    <w:rsid w:val="1B8A84CE"/>
    <w:rsid w:val="1D91228E"/>
    <w:rsid w:val="1EDB4DA5"/>
    <w:rsid w:val="1F650497"/>
    <w:rsid w:val="1F8EC38B"/>
    <w:rsid w:val="1FB8E0A4"/>
    <w:rsid w:val="1FBD3D96"/>
    <w:rsid w:val="2083EE2D"/>
    <w:rsid w:val="20BD8373"/>
    <w:rsid w:val="21B8E1E1"/>
    <w:rsid w:val="24B311A9"/>
    <w:rsid w:val="24D46BB3"/>
    <w:rsid w:val="263996A4"/>
    <w:rsid w:val="2778149B"/>
    <w:rsid w:val="279B7484"/>
    <w:rsid w:val="2890C114"/>
    <w:rsid w:val="28E99086"/>
    <w:rsid w:val="29575D57"/>
    <w:rsid w:val="29C46482"/>
    <w:rsid w:val="2A32CF48"/>
    <w:rsid w:val="2A57E2CF"/>
    <w:rsid w:val="2AD5ADE2"/>
    <w:rsid w:val="2ADD7408"/>
    <w:rsid w:val="2B139D45"/>
    <w:rsid w:val="2BC19FF2"/>
    <w:rsid w:val="2D3FAABF"/>
    <w:rsid w:val="2DADB3C3"/>
    <w:rsid w:val="2EBEF682"/>
    <w:rsid w:val="2EDB7B20"/>
    <w:rsid w:val="30ADFBF6"/>
    <w:rsid w:val="30FE2DC6"/>
    <w:rsid w:val="323128D4"/>
    <w:rsid w:val="327EE404"/>
    <w:rsid w:val="328FCEA2"/>
    <w:rsid w:val="333B867E"/>
    <w:rsid w:val="33C8D43D"/>
    <w:rsid w:val="34BD3859"/>
    <w:rsid w:val="34FFAB15"/>
    <w:rsid w:val="354ABCA4"/>
    <w:rsid w:val="35E6E778"/>
    <w:rsid w:val="3631680D"/>
    <w:rsid w:val="3822AEB1"/>
    <w:rsid w:val="39A11051"/>
    <w:rsid w:val="3AC48F40"/>
    <w:rsid w:val="3BE755C1"/>
    <w:rsid w:val="3C057C1C"/>
    <w:rsid w:val="3C38B4AD"/>
    <w:rsid w:val="3CD9A06C"/>
    <w:rsid w:val="3DCF0760"/>
    <w:rsid w:val="3EF98C70"/>
    <w:rsid w:val="417ABAEE"/>
    <w:rsid w:val="4181323E"/>
    <w:rsid w:val="433C3EA5"/>
    <w:rsid w:val="46259846"/>
    <w:rsid w:val="46568D63"/>
    <w:rsid w:val="47049E55"/>
    <w:rsid w:val="48685C80"/>
    <w:rsid w:val="4881A876"/>
    <w:rsid w:val="48D71F2B"/>
    <w:rsid w:val="4B61C04D"/>
    <w:rsid w:val="4B637DBB"/>
    <w:rsid w:val="4E052B08"/>
    <w:rsid w:val="50290478"/>
    <w:rsid w:val="50AB809B"/>
    <w:rsid w:val="50E23110"/>
    <w:rsid w:val="5319FE0C"/>
    <w:rsid w:val="53B9BDCC"/>
    <w:rsid w:val="54AEA80B"/>
    <w:rsid w:val="5507C738"/>
    <w:rsid w:val="557EF1BE"/>
    <w:rsid w:val="558D5BEF"/>
    <w:rsid w:val="559D4CC0"/>
    <w:rsid w:val="566E4375"/>
    <w:rsid w:val="57C32034"/>
    <w:rsid w:val="5849ECE2"/>
    <w:rsid w:val="59548736"/>
    <w:rsid w:val="5A96D05E"/>
    <w:rsid w:val="5C85BAD4"/>
    <w:rsid w:val="5D1A46A3"/>
    <w:rsid w:val="5D35FFAC"/>
    <w:rsid w:val="5E6EE946"/>
    <w:rsid w:val="5FE7463D"/>
    <w:rsid w:val="6183169E"/>
    <w:rsid w:val="61AAF819"/>
    <w:rsid w:val="61E12DC1"/>
    <w:rsid w:val="62090E0E"/>
    <w:rsid w:val="660DE01C"/>
    <w:rsid w:val="66B00ED7"/>
    <w:rsid w:val="66C45D76"/>
    <w:rsid w:val="66FFBFC2"/>
    <w:rsid w:val="67381946"/>
    <w:rsid w:val="684230F4"/>
    <w:rsid w:val="68D04E7A"/>
    <w:rsid w:val="696D9B13"/>
    <w:rsid w:val="698E2883"/>
    <w:rsid w:val="69F08C1B"/>
    <w:rsid w:val="6A5748D8"/>
    <w:rsid w:val="6CA6C1B8"/>
    <w:rsid w:val="6DAC74AE"/>
    <w:rsid w:val="6EEE3F4E"/>
    <w:rsid w:val="71B8B1B3"/>
    <w:rsid w:val="7239F2C3"/>
    <w:rsid w:val="7299548A"/>
    <w:rsid w:val="74EADD44"/>
    <w:rsid w:val="751F25E9"/>
    <w:rsid w:val="76CE5F0F"/>
    <w:rsid w:val="77EE8878"/>
    <w:rsid w:val="7833EA66"/>
    <w:rsid w:val="784040DA"/>
    <w:rsid w:val="7B0D2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AE38EC"/>
  <w15:chartTrackingRefBased/>
  <w15:docId w15:val="{5C9812C9-ADB4-44A2-B992-047ED9234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4A53"/>
  </w:style>
  <w:style w:type="paragraph" w:styleId="Balk1">
    <w:name w:val="heading 1"/>
    <w:basedOn w:val="Normal"/>
    <w:next w:val="Normal"/>
    <w:link w:val="Balk1Char"/>
    <w:uiPriority w:val="9"/>
    <w:qFormat/>
    <w:rsid w:val="00F53D61"/>
    <w:pPr>
      <w:keepNext/>
      <w:keepLines/>
      <w:spacing w:before="240" w:after="0"/>
      <w:outlineLvl w:val="0"/>
    </w:pPr>
    <w:rPr>
      <w:rFonts w:ascii="Calibri" w:eastAsiaTheme="majorEastAsia" w:hAnsi="Calibri" w:cstheme="majorBidi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B417D"/>
    <w:pPr>
      <w:keepNext/>
      <w:keepLines/>
      <w:spacing w:before="40" w:after="0"/>
      <w:outlineLvl w:val="1"/>
    </w:pPr>
    <w:rPr>
      <w:rFonts w:ascii="Calibri" w:eastAsiaTheme="majorEastAsia" w:hAnsi="Calibri" w:cstheme="majorBidi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3B0FFA"/>
    <w:pPr>
      <w:keepNext/>
      <w:keepLines/>
      <w:spacing w:before="40" w:after="0"/>
      <w:outlineLvl w:val="2"/>
    </w:pPr>
    <w:rPr>
      <w:rFonts w:ascii="Calibri" w:eastAsiaTheme="majorEastAsia" w:hAnsi="Calibri" w:cstheme="majorBidi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EB417D"/>
    <w:pPr>
      <w:keepNext/>
      <w:keepLines/>
      <w:spacing w:before="40" w:after="0"/>
      <w:outlineLvl w:val="3"/>
    </w:pPr>
    <w:rPr>
      <w:rFonts w:ascii="Calibri" w:eastAsiaTheme="majorEastAsia" w:hAnsi="Calibri" w:cstheme="majorBidi"/>
      <w:i/>
      <w:iCs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rsid w:val="008C2AB3"/>
    <w:pPr>
      <w:keepNext/>
      <w:keepLines/>
      <w:spacing w:before="40" w:after="0"/>
      <w:outlineLvl w:val="4"/>
    </w:pPr>
    <w:rPr>
      <w:rFonts w:ascii="Calibri" w:eastAsiaTheme="majorEastAsia" w:hAnsi="Calibri" w:cstheme="majorBidi"/>
    </w:rPr>
  </w:style>
  <w:style w:type="paragraph" w:styleId="Balk6">
    <w:name w:val="heading 6"/>
    <w:basedOn w:val="Normal"/>
    <w:next w:val="Normal"/>
    <w:link w:val="Balk6Char"/>
    <w:uiPriority w:val="9"/>
    <w:unhideWhenUsed/>
    <w:qFormat/>
    <w:rsid w:val="008C2AB3"/>
    <w:pPr>
      <w:keepNext/>
      <w:keepLines/>
      <w:spacing w:before="40" w:after="0"/>
      <w:outlineLvl w:val="5"/>
    </w:pPr>
    <w:rPr>
      <w:rFonts w:ascii="Calibri" w:eastAsiaTheme="majorEastAsia" w:hAnsi="Calibri" w:cstheme="majorBidi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8C2AB3"/>
    <w:pPr>
      <w:keepNext/>
      <w:keepLines/>
      <w:spacing w:before="40" w:after="0"/>
      <w:outlineLvl w:val="6"/>
    </w:pPr>
    <w:rPr>
      <w:rFonts w:ascii="Calibri" w:eastAsiaTheme="majorEastAsia" w:hAnsi="Calibri" w:cstheme="majorBidi"/>
      <w:i/>
      <w:iCs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8C2AB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8C2AB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53D61"/>
    <w:rPr>
      <w:rFonts w:ascii="Calibri" w:eastAsiaTheme="majorEastAsia" w:hAnsi="Calibri" w:cstheme="majorBidi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EB417D"/>
    <w:rPr>
      <w:rFonts w:ascii="Calibri" w:eastAsiaTheme="majorEastAsia" w:hAnsi="Calibri" w:cstheme="majorBidi"/>
      <w:sz w:val="26"/>
      <w:szCs w:val="26"/>
    </w:rPr>
  </w:style>
  <w:style w:type="character" w:styleId="GlVurgulama">
    <w:name w:val="Intense Emphasis"/>
    <w:basedOn w:val="VarsaylanParagrafYazTipi"/>
    <w:uiPriority w:val="21"/>
    <w:qFormat/>
    <w:rsid w:val="00F53D61"/>
    <w:rPr>
      <w:i/>
      <w:iCs/>
      <w:color w:val="auto"/>
    </w:rPr>
  </w:style>
  <w:style w:type="paragraph" w:styleId="GlAlnt">
    <w:name w:val="Intense Quote"/>
    <w:basedOn w:val="Normal"/>
    <w:next w:val="Normal"/>
    <w:link w:val="GlAlntChar"/>
    <w:uiPriority w:val="30"/>
    <w:qFormat/>
    <w:rsid w:val="00F53D6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</w:rPr>
  </w:style>
  <w:style w:type="character" w:customStyle="1" w:styleId="GlAlntChar">
    <w:name w:val="Güçlü Alıntı Char"/>
    <w:basedOn w:val="VarsaylanParagrafYazTipi"/>
    <w:link w:val="GlAlnt"/>
    <w:uiPriority w:val="30"/>
    <w:rsid w:val="00F53D61"/>
    <w:rPr>
      <w:i/>
      <w:iCs/>
    </w:rPr>
  </w:style>
  <w:style w:type="character" w:styleId="GlBavuru">
    <w:name w:val="Intense Reference"/>
    <w:basedOn w:val="VarsaylanParagrafYazTipi"/>
    <w:uiPriority w:val="32"/>
    <w:qFormat/>
    <w:rsid w:val="00F53D61"/>
    <w:rPr>
      <w:b/>
      <w:bCs/>
      <w:smallCaps/>
      <w:color w:val="auto"/>
      <w:spacing w:val="5"/>
    </w:rPr>
  </w:style>
  <w:style w:type="character" w:customStyle="1" w:styleId="Balk3Char">
    <w:name w:val="Başlık 3 Char"/>
    <w:basedOn w:val="VarsaylanParagrafYazTipi"/>
    <w:link w:val="Balk3"/>
    <w:uiPriority w:val="9"/>
    <w:rsid w:val="00F53D61"/>
    <w:rPr>
      <w:rFonts w:ascii="Calibri" w:eastAsiaTheme="majorEastAsia" w:hAnsi="Calibri" w:cstheme="majorBidi"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rsid w:val="00EB417D"/>
    <w:rPr>
      <w:rFonts w:ascii="Calibri" w:eastAsiaTheme="majorEastAsia" w:hAnsi="Calibri" w:cstheme="majorBidi"/>
      <w:i/>
      <w:iCs/>
    </w:rPr>
  </w:style>
  <w:style w:type="paragraph" w:styleId="KonuBal">
    <w:name w:val="Title"/>
    <w:basedOn w:val="Normal"/>
    <w:next w:val="Normal"/>
    <w:link w:val="KonuBalChar"/>
    <w:uiPriority w:val="10"/>
    <w:qFormat/>
    <w:rsid w:val="00F53D6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F53D6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alk5Char">
    <w:name w:val="Başlık 5 Char"/>
    <w:basedOn w:val="VarsaylanParagrafYazTipi"/>
    <w:link w:val="Balk5"/>
    <w:uiPriority w:val="9"/>
    <w:rsid w:val="008C2AB3"/>
    <w:rPr>
      <w:rFonts w:ascii="Calibri" w:eastAsiaTheme="majorEastAsia" w:hAnsi="Calibri" w:cstheme="majorBidi"/>
    </w:rPr>
  </w:style>
  <w:style w:type="character" w:customStyle="1" w:styleId="Balk6Char">
    <w:name w:val="Başlık 6 Char"/>
    <w:basedOn w:val="VarsaylanParagrafYazTipi"/>
    <w:link w:val="Balk6"/>
    <w:uiPriority w:val="9"/>
    <w:rsid w:val="008C2AB3"/>
    <w:rPr>
      <w:rFonts w:ascii="Calibri" w:eastAsiaTheme="majorEastAsia" w:hAnsi="Calibri" w:cstheme="majorBidi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8C2AB3"/>
    <w:rPr>
      <w:rFonts w:ascii="Calibri" w:eastAsiaTheme="majorEastAsia" w:hAnsi="Calibri" w:cstheme="majorBidi"/>
      <w:i/>
      <w:iCs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8C2AB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8C2AB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ralkYok">
    <w:name w:val="No Spacing"/>
    <w:link w:val="AralkYokChar"/>
    <w:uiPriority w:val="1"/>
    <w:qFormat/>
    <w:rsid w:val="00F87878"/>
    <w:pPr>
      <w:spacing w:after="0"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F87878"/>
    <w:rPr>
      <w:rFonts w:eastAsiaTheme="minorEastAsia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F878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87878"/>
  </w:style>
  <w:style w:type="paragraph" w:styleId="AltBilgi">
    <w:name w:val="footer"/>
    <w:basedOn w:val="Normal"/>
    <w:link w:val="AltBilgiChar"/>
    <w:uiPriority w:val="99"/>
    <w:unhideWhenUsed/>
    <w:rsid w:val="00F878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87878"/>
  </w:style>
  <w:style w:type="table" w:styleId="TabloKlavuzu">
    <w:name w:val="Table Grid"/>
    <w:basedOn w:val="NormalTablo"/>
    <w:uiPriority w:val="39"/>
    <w:rsid w:val="00890B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Ak">
    <w:name w:val="Grid Table Light"/>
    <w:basedOn w:val="NormalTablo"/>
    <w:uiPriority w:val="40"/>
    <w:rsid w:val="00890BD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YerTutucuMetni">
    <w:name w:val="Placeholder Text"/>
    <w:basedOn w:val="VarsaylanParagrafYazTipi"/>
    <w:uiPriority w:val="99"/>
    <w:semiHidden/>
    <w:rsid w:val="00645C15"/>
    <w:rPr>
      <w:color w:val="808080"/>
    </w:rPr>
  </w:style>
  <w:style w:type="paragraph" w:styleId="TBal">
    <w:name w:val="TOC Heading"/>
    <w:basedOn w:val="Balk1"/>
    <w:next w:val="Normal"/>
    <w:uiPriority w:val="39"/>
    <w:unhideWhenUsed/>
    <w:qFormat/>
    <w:rsid w:val="00796349"/>
    <w:pPr>
      <w:outlineLvl w:val="9"/>
    </w:pPr>
    <w:rPr>
      <w:rFonts w:asciiTheme="majorHAnsi" w:hAnsiTheme="majorHAnsi"/>
      <w:color w:val="2F5496" w:themeColor="accent1" w:themeShade="BF"/>
      <w:lang w:eastAsia="tr-TR"/>
    </w:rPr>
  </w:style>
  <w:style w:type="paragraph" w:styleId="T1">
    <w:name w:val="toc 1"/>
    <w:basedOn w:val="Normal"/>
    <w:next w:val="Normal"/>
    <w:autoRedefine/>
    <w:uiPriority w:val="39"/>
    <w:unhideWhenUsed/>
    <w:rsid w:val="00B203EE"/>
    <w:pPr>
      <w:spacing w:after="100"/>
    </w:pPr>
  </w:style>
  <w:style w:type="character" w:styleId="Kpr">
    <w:name w:val="Hyperlink"/>
    <w:basedOn w:val="VarsaylanParagrafYazTipi"/>
    <w:uiPriority w:val="99"/>
    <w:unhideWhenUsed/>
    <w:rsid w:val="00B203EE"/>
    <w:rPr>
      <w:color w:val="0563C1" w:themeColor="hyperlink"/>
      <w:u w:val="single"/>
    </w:rPr>
  </w:style>
  <w:style w:type="paragraph" w:styleId="T2">
    <w:name w:val="toc 2"/>
    <w:basedOn w:val="Normal"/>
    <w:next w:val="Normal"/>
    <w:autoRedefine/>
    <w:uiPriority w:val="39"/>
    <w:unhideWhenUsed/>
    <w:rsid w:val="00BA154B"/>
    <w:pPr>
      <w:spacing w:after="100"/>
      <w:ind w:left="220"/>
    </w:pPr>
  </w:style>
  <w:style w:type="character" w:styleId="zmlenmeyenBahsetme">
    <w:name w:val="Unresolved Mention"/>
    <w:basedOn w:val="VarsaylanParagrafYazTipi"/>
    <w:uiPriority w:val="99"/>
    <w:semiHidden/>
    <w:unhideWhenUsed/>
    <w:rsid w:val="005236EE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5236EE"/>
    <w:rPr>
      <w:color w:val="954F72" w:themeColor="followedHyperlink"/>
      <w:u w:val="single"/>
    </w:rPr>
  </w:style>
  <w:style w:type="paragraph" w:styleId="ListeParagraf">
    <w:name w:val="List Paragraph"/>
    <w:basedOn w:val="Normal"/>
    <w:uiPriority w:val="34"/>
    <w:qFormat/>
    <w:rsid w:val="009B0759"/>
    <w:pPr>
      <w:ind w:left="720"/>
      <w:contextualSpacing/>
    </w:pPr>
  </w:style>
  <w:style w:type="paragraph" w:styleId="T3">
    <w:name w:val="toc 3"/>
    <w:basedOn w:val="Normal"/>
    <w:next w:val="Normal"/>
    <w:autoRedefine/>
    <w:uiPriority w:val="39"/>
    <w:unhideWhenUsed/>
    <w:rsid w:val="007F7CEB"/>
    <w:pPr>
      <w:spacing w:after="100"/>
      <w:ind w:left="440"/>
    </w:pPr>
  </w:style>
  <w:style w:type="paragraph" w:styleId="ResimYazs">
    <w:name w:val="caption"/>
    <w:basedOn w:val="Normal"/>
    <w:next w:val="Normal"/>
    <w:uiPriority w:val="35"/>
    <w:semiHidden/>
    <w:unhideWhenUsed/>
    <w:qFormat/>
    <w:rsid w:val="005B077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9842F31B95143C8B4D63790AB489D8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57548EA-DF07-4042-9B63-AFA61FAD8001}"/>
      </w:docPartPr>
      <w:docPartBody>
        <w:p w:rsidR="001E6FDF" w:rsidRDefault="00F92058" w:rsidP="00F92058">
          <w:r w:rsidRPr="009F114B">
            <w:rPr>
              <w:rStyle w:val="YerTutucuMetni"/>
            </w:rPr>
            <w:t>[Yayımlama Tarihi]</w:t>
          </w:r>
        </w:p>
      </w:docPartBody>
    </w:docPart>
    <w:docPart>
      <w:docPartPr>
        <w:name w:val="D47CEDFA79BE41E99EF5A1750938DFF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838045D-D6AC-4FA8-8049-00623A6353F2}"/>
      </w:docPartPr>
      <w:docPartBody>
        <w:p w:rsidR="001E6FDF" w:rsidRDefault="00F92058" w:rsidP="00F92058">
          <w:r w:rsidRPr="009F114B">
            <w:rPr>
              <w:rStyle w:val="YerTutucuMetni"/>
            </w:rPr>
            <w:t>[Yayımlama Tarihi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2058"/>
    <w:rsid w:val="0001188C"/>
    <w:rsid w:val="000B3E70"/>
    <w:rsid w:val="000E5DE3"/>
    <w:rsid w:val="00150A90"/>
    <w:rsid w:val="00195983"/>
    <w:rsid w:val="001E6FDF"/>
    <w:rsid w:val="002629FD"/>
    <w:rsid w:val="002947B3"/>
    <w:rsid w:val="00372650"/>
    <w:rsid w:val="004561F1"/>
    <w:rsid w:val="00634A9D"/>
    <w:rsid w:val="006F4C83"/>
    <w:rsid w:val="007A4AB0"/>
    <w:rsid w:val="00945064"/>
    <w:rsid w:val="00A96140"/>
    <w:rsid w:val="00AC51A2"/>
    <w:rsid w:val="00E15AC6"/>
    <w:rsid w:val="00F92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F9205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1-09-13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470835E7FC84F93B56594BBB1E2C0" ma:contentTypeVersion="9" ma:contentTypeDescription="Create a new document." ma:contentTypeScope="" ma:versionID="ff27a7cba2ef3dabc8490a4019e6374c">
  <xsd:schema xmlns:xsd="http://www.w3.org/2001/XMLSchema" xmlns:xs="http://www.w3.org/2001/XMLSchema" xmlns:p="http://schemas.microsoft.com/office/2006/metadata/properties" xmlns:ns2="fa28e62d-f0f6-4595-a478-45753e0e926a" targetNamespace="http://schemas.microsoft.com/office/2006/metadata/properties" ma:root="true" ma:fieldsID="0c98ee2a3770019110129feaa6976957" ns2:_="">
    <xsd:import namespace="fa28e62d-f0f6-4595-a478-45753e0e92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28e62d-f0f6-4595-a478-45753e0e92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8B10C21-7278-4BEE-9BBA-D12AEF6827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CB09E26-0C3A-4FB4-8037-845D75C5A1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7592AAB-C9AB-45DD-8FB3-A3DBF96116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28e62d-f0f6-4595-a478-45753e0e92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853920E-69C3-4750-B2B6-6ECBB21BBA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6</Pages>
  <Words>271</Words>
  <Characters>1549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racker &amp; IOT Stack</vt:lpstr>
    </vt:vector>
  </TitlesOfParts>
  <Company/>
  <LinksUpToDate>false</LinksUpToDate>
  <CharactersWithSpaces>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ker &amp; IOT Y</dc:title>
  <dc:subject>TAKİP SİSTEMİ GEREKSİNİMLERİ</dc:subject>
  <dc:creator>Ünal Tenekeci</dc:creator>
  <cp:keywords/>
  <dc:description/>
  <cp:lastModifiedBy>Yasin Gözübüyük</cp:lastModifiedBy>
  <cp:revision>268</cp:revision>
  <dcterms:created xsi:type="dcterms:W3CDTF">2021-07-05T19:03:00Z</dcterms:created>
  <dcterms:modified xsi:type="dcterms:W3CDTF">2021-09-13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st">
    <vt:filetime>2020-06-27T10:00:00Z</vt:filetime>
  </property>
  <property fmtid="{D5CDD505-2E9C-101B-9397-08002B2CF9AE}" pid="3" name="ContentTypeId">
    <vt:lpwstr>0x0101008A7470835E7FC84F93B56594BBB1E2C0</vt:lpwstr>
  </property>
</Properties>
</file>